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CE229" w14:textId="2C69BE89" w:rsidR="003D1961" w:rsidRDefault="0033574F" w:rsidP="00C72763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FD9F91" wp14:editId="33284EF4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A03A3" w14:textId="075D3F9E" w:rsidR="006D266D" w:rsidRPr="006D266D" w:rsidRDefault="006D266D" w:rsidP="006D26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74379A">
                              <w:rPr>
                                <w:b/>
                                <w:bCs/>
                              </w:rPr>
                              <w:t>Manager_log</w:t>
                            </w:r>
                            <w:proofErr w:type="spellEnd"/>
                            <w:r w:rsidR="0074379A">
                              <w:rPr>
                                <w:b/>
                                <w:bCs/>
                              </w:rPr>
                              <w:t xml:space="preserve"> in_1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Case Name:</w:t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log in as a manager</w:t>
                            </w:r>
                          </w:p>
                          <w:p w14:paraId="7C7A5AFA" w14:textId="55C3477C" w:rsidR="006D266D" w:rsidRPr="006D266D" w:rsidRDefault="006D266D" w:rsidP="006D26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Yasm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>een</w:t>
                            </w:r>
                          </w:p>
                          <w:p w14:paraId="7D01360F" w14:textId="6A692974" w:rsidR="006D266D" w:rsidRPr="006D266D" w:rsidRDefault="006D266D" w:rsidP="006D26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trying to log in as a manager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              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>Test Execution date:</w:t>
                            </w:r>
                            <w:r w:rsidR="0074379A">
                              <w:rPr>
                                <w:b/>
                                <w:bCs/>
                              </w:rPr>
                              <w:t xml:space="preserve"> 2/1/2022</w:t>
                            </w:r>
                          </w:p>
                          <w:p w14:paraId="3283C66D" w14:textId="77777777" w:rsidR="006D266D" w:rsidRPr="006D266D" w:rsidRDefault="006D266D" w:rsidP="006D26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4EA9E038" w14:textId="77777777" w:rsidR="003D1961" w:rsidRPr="006D266D" w:rsidRDefault="003D1961" w:rsidP="006D266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9FD9F9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3.5pt;margin-top:-3pt;width:467.25pt;height:107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">
                <v:textbox>
                  <w:txbxContent>
                    <w:p w14:paraId="524A03A3" w14:textId="075D3F9E" w:rsidR="006D266D" w:rsidRPr="006D266D" w:rsidRDefault="006D266D" w:rsidP="006D26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 w:rsidR="0074379A"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="0074379A">
                        <w:rPr>
                          <w:b/>
                          <w:bCs/>
                        </w:rPr>
                        <w:t>Manager_log</w:t>
                      </w:r>
                      <w:proofErr w:type="spellEnd"/>
                      <w:r w:rsidR="0074379A">
                        <w:rPr>
                          <w:b/>
                          <w:bCs/>
                        </w:rPr>
                        <w:t xml:space="preserve"> in_1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Case Name:</w:t>
                      </w:r>
                      <w:r w:rsidR="0074379A">
                        <w:rPr>
                          <w:b/>
                          <w:bCs/>
                        </w:rPr>
                        <w:t xml:space="preserve"> log in as a manager</w:t>
                      </w:r>
                    </w:p>
                    <w:p w14:paraId="7C7A5AFA" w14:textId="55C3477C" w:rsidR="006D266D" w:rsidRPr="006D266D" w:rsidRDefault="006D266D" w:rsidP="006D26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="0074379A">
                        <w:rPr>
                          <w:b/>
                          <w:bCs/>
                        </w:rPr>
                        <w:t xml:space="preserve"> 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 w:rsidR="0074379A">
                        <w:rPr>
                          <w:b/>
                          <w:bCs/>
                        </w:rPr>
                        <w:t xml:space="preserve"> Yasm</w:t>
                      </w:r>
                      <w:r w:rsidR="0003411B">
                        <w:rPr>
                          <w:b/>
                          <w:bCs/>
                        </w:rPr>
                        <w:t>een</w:t>
                      </w:r>
                    </w:p>
                    <w:p w14:paraId="7D01360F" w14:textId="6A692974" w:rsidR="006D266D" w:rsidRPr="006D266D" w:rsidRDefault="006D266D" w:rsidP="006D26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 w:rsidR="0074379A">
                        <w:rPr>
                          <w:b/>
                          <w:bCs/>
                        </w:rPr>
                        <w:t xml:space="preserve"> trying to log in as a manager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="0074379A">
                        <w:rPr>
                          <w:b/>
                          <w:bCs/>
                        </w:rPr>
                        <w:t xml:space="preserve">               </w:t>
                      </w:r>
                      <w:r w:rsidRPr="006D266D">
                        <w:rPr>
                          <w:b/>
                          <w:bCs/>
                        </w:rPr>
                        <w:t>Test Execution date:</w:t>
                      </w:r>
                      <w:r w:rsidR="0074379A">
                        <w:rPr>
                          <w:b/>
                          <w:bCs/>
                        </w:rPr>
                        <w:t xml:space="preserve"> 2/1/2022</w:t>
                      </w:r>
                    </w:p>
                    <w:p w14:paraId="3283C66D" w14:textId="77777777" w:rsidR="006D266D" w:rsidRPr="006D266D" w:rsidRDefault="006D266D" w:rsidP="006D26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4EA9E038" w14:textId="77777777" w:rsidR="003D1961" w:rsidRPr="006D266D" w:rsidRDefault="003D1961" w:rsidP="006D266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DAB0651" w14:textId="151E2101" w:rsidR="006D266D" w:rsidRDefault="006D266D" w:rsidP="00C72763"/>
    <w:p w14:paraId="3FE4D318" w14:textId="48830E3E" w:rsidR="006D266D" w:rsidRDefault="006D266D" w:rsidP="00C72763"/>
    <w:p w14:paraId="66C64826" w14:textId="5FCABBA9" w:rsidR="006D266D" w:rsidRDefault="006D266D" w:rsidP="00C72763"/>
    <w:p w14:paraId="7F8E24C6" w14:textId="0B25ACBB" w:rsidR="006D266D" w:rsidRDefault="006D266D" w:rsidP="00C72763"/>
    <w:p w14:paraId="3F602B85" w14:textId="543C2527" w:rsidR="006D266D" w:rsidRDefault="0033574F" w:rsidP="00C7276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E4D5C1" wp14:editId="18B78A2A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67B843" w14:textId="434E6072" w:rsidR="006D266D" w:rsidRPr="006D266D" w:rsidRDefault="006D26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E4D5C1" id="Text Box 3" o:spid="_x0000_s1027" type="#_x0000_t202" style="position:absolute;margin-left:-15.75pt;margin-top:8.3pt;width:470.25pt;height:7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">
                <v:textbox>
                  <w:txbxContent>
                    <w:p w14:paraId="4467B843" w14:textId="434E6072" w:rsidR="006D266D" w:rsidRPr="006D266D" w:rsidRDefault="006D26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2240E7B0" w14:textId="2F051977" w:rsidR="003D1961" w:rsidRDefault="003D1961" w:rsidP="00C72763"/>
    <w:p w14:paraId="24B822B8" w14:textId="397E1D72" w:rsidR="003D1961" w:rsidRDefault="003D1961" w:rsidP="003D1961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51636D" w14:paraId="168D0061" w14:textId="77777777" w:rsidTr="005163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1FC28203" w14:textId="77777777" w:rsidR="0051636D" w:rsidRDefault="0051636D" w:rsidP="0051636D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04027600" w14:textId="77777777" w:rsidR="0051636D" w:rsidRDefault="0051636D" w:rsidP="005163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6D75875C" w14:textId="77777777" w:rsidR="0051636D" w:rsidRDefault="0051636D" w:rsidP="005163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50D6B873" w14:textId="77777777" w:rsidR="0051636D" w:rsidRDefault="0051636D" w:rsidP="005163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586F007F" w14:textId="77777777" w:rsidR="0051636D" w:rsidRDefault="0051636D" w:rsidP="005163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3572F77B" w14:textId="77777777" w:rsidR="0051636D" w:rsidRDefault="0051636D" w:rsidP="0051636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51636D" w14:paraId="200572A1" w14:textId="77777777" w:rsidTr="00516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A5442C9" w14:textId="77777777" w:rsidR="0051636D" w:rsidRDefault="0051636D" w:rsidP="0051636D"/>
        </w:tc>
        <w:tc>
          <w:tcPr>
            <w:tcW w:w="2198" w:type="dxa"/>
          </w:tcPr>
          <w:p w14:paraId="4D42BF3E" w14:textId="3D302B4F" w:rsidR="0051636D" w:rsidRDefault="0074379A" w:rsidP="007437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g in as a manager with </w:t>
            </w:r>
            <w:r w:rsidRPr="0074379A">
              <w:t xml:space="preserve">ID:1000 </w:t>
            </w:r>
            <w:r>
              <w:t xml:space="preserve">and </w:t>
            </w:r>
            <w:r w:rsidRPr="0074379A">
              <w:t>Password:</w:t>
            </w:r>
            <w:r>
              <w:t xml:space="preserve"> </w:t>
            </w:r>
            <w:r w:rsidRPr="0074379A">
              <w:t>Java</w:t>
            </w:r>
          </w:p>
          <w:p w14:paraId="4D92DFAD" w14:textId="33E758B4" w:rsidR="0074379A" w:rsidRDefault="0074379A" w:rsidP="007437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69BD4B4" w14:textId="4C44D11B" w:rsidR="0051636D" w:rsidRDefault="0074379A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2631" w:type="dxa"/>
          </w:tcPr>
          <w:p w14:paraId="733BC398" w14:textId="473EB6B0" w:rsidR="0051636D" w:rsidRDefault="0074379A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4379A">
              <w:t>Log in success!!</w:t>
            </w:r>
          </w:p>
        </w:tc>
        <w:tc>
          <w:tcPr>
            <w:tcW w:w="1248" w:type="dxa"/>
          </w:tcPr>
          <w:p w14:paraId="56CBA5FD" w14:textId="6EC5B020" w:rsidR="0051636D" w:rsidRDefault="0074379A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  <w:tc>
          <w:tcPr>
            <w:tcW w:w="1597" w:type="dxa"/>
          </w:tcPr>
          <w:p w14:paraId="5DABB9D8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46F67B6D" w14:textId="77777777" w:rsidTr="0051636D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C0B5831" w14:textId="77777777" w:rsidR="0051636D" w:rsidRDefault="0051636D" w:rsidP="0051636D"/>
        </w:tc>
        <w:tc>
          <w:tcPr>
            <w:tcW w:w="2198" w:type="dxa"/>
          </w:tcPr>
          <w:p w14:paraId="2A431124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9F5548A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3B91066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DB6B97F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5F72FEE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3437C992" w14:textId="77777777" w:rsidTr="00516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8E9E6C0" w14:textId="77777777" w:rsidR="0051636D" w:rsidRDefault="0051636D" w:rsidP="0051636D"/>
        </w:tc>
        <w:tc>
          <w:tcPr>
            <w:tcW w:w="2198" w:type="dxa"/>
          </w:tcPr>
          <w:p w14:paraId="40465201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4C4CCBF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CEFBA2A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3C5C3FC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4FC7596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1C3FBB53" w14:textId="77777777" w:rsidTr="0051636D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5B3CA3DB" w14:textId="77777777" w:rsidR="0051636D" w:rsidRDefault="0051636D" w:rsidP="0051636D"/>
        </w:tc>
        <w:tc>
          <w:tcPr>
            <w:tcW w:w="2198" w:type="dxa"/>
          </w:tcPr>
          <w:p w14:paraId="4066DCC7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45309E6D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53A9728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3C5D862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380B155F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794A1AEA" w14:textId="77777777" w:rsidTr="00516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54022283" w14:textId="77777777" w:rsidR="0051636D" w:rsidRDefault="0051636D" w:rsidP="0051636D"/>
        </w:tc>
        <w:tc>
          <w:tcPr>
            <w:tcW w:w="2198" w:type="dxa"/>
          </w:tcPr>
          <w:p w14:paraId="70F2E0BE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0A4BB1B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3AAACBCF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559853D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659421D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37D9511B" w14:textId="77777777" w:rsidTr="0051636D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AF76EAE" w14:textId="77777777" w:rsidR="0051636D" w:rsidRDefault="0051636D" w:rsidP="0051636D"/>
        </w:tc>
        <w:tc>
          <w:tcPr>
            <w:tcW w:w="2198" w:type="dxa"/>
          </w:tcPr>
          <w:p w14:paraId="715DE3CC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9F8FA1A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1F9F8DFD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716F4E2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56BD5100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0182E083" w14:textId="77777777" w:rsidTr="00516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7094610" w14:textId="77777777" w:rsidR="0051636D" w:rsidRDefault="0051636D" w:rsidP="0051636D"/>
        </w:tc>
        <w:tc>
          <w:tcPr>
            <w:tcW w:w="2198" w:type="dxa"/>
          </w:tcPr>
          <w:p w14:paraId="29D191B4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7CF8194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1EAAE6C8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1D643C3B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9677867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52279CAD" w14:textId="77777777" w:rsidTr="0051636D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4EBB3F2" w14:textId="77777777" w:rsidR="0051636D" w:rsidRDefault="0051636D" w:rsidP="0051636D"/>
        </w:tc>
        <w:tc>
          <w:tcPr>
            <w:tcW w:w="2198" w:type="dxa"/>
          </w:tcPr>
          <w:p w14:paraId="316300CA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E221B5D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3D80960A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908D84D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335EAD35" w14:textId="77777777" w:rsidR="0051636D" w:rsidRDefault="0051636D" w:rsidP="00516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3336A449" w14:textId="77777777" w:rsidTr="005163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54B26B31" w14:textId="77777777" w:rsidR="0051636D" w:rsidRDefault="0051636D" w:rsidP="0051636D"/>
        </w:tc>
        <w:tc>
          <w:tcPr>
            <w:tcW w:w="2198" w:type="dxa"/>
          </w:tcPr>
          <w:p w14:paraId="5BC7288A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26B2C00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483A4C2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9549F7D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E77564D" w14:textId="77777777" w:rsidR="0051636D" w:rsidRDefault="0051636D" w:rsidP="00516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786130F" w14:textId="21177440" w:rsidR="003D1961" w:rsidRDefault="003D1961" w:rsidP="003D1961"/>
    <w:p w14:paraId="1BD38163" w14:textId="1C17670B" w:rsidR="006D266D" w:rsidRPr="006D266D" w:rsidRDefault="006D266D" w:rsidP="006D266D"/>
    <w:p w14:paraId="48D8CDB0" w14:textId="4057B7B9" w:rsidR="006D266D" w:rsidRPr="006D266D" w:rsidRDefault="006D266D" w:rsidP="006D266D"/>
    <w:p w14:paraId="0030056F" w14:textId="4D4D22E7" w:rsidR="006D266D" w:rsidRDefault="006D266D" w:rsidP="006D266D"/>
    <w:p w14:paraId="2340DEDF" w14:textId="70CB6E1F" w:rsidR="0051636D" w:rsidRDefault="0051636D" w:rsidP="006D266D">
      <w:pPr>
        <w:ind w:firstLine="720"/>
      </w:pPr>
    </w:p>
    <w:p w14:paraId="474C7E18" w14:textId="77777777" w:rsidR="0051636D" w:rsidRDefault="0051636D">
      <w:r>
        <w:br w:type="page"/>
      </w:r>
    </w:p>
    <w:p w14:paraId="54BB330A" w14:textId="2CC69D78" w:rsidR="0051636D" w:rsidRDefault="0051636D" w:rsidP="006D266D">
      <w:pPr>
        <w:ind w:firstLine="720"/>
      </w:pPr>
    </w:p>
    <w:p w14:paraId="592F0606" w14:textId="03AC4C48" w:rsidR="0051636D" w:rsidRDefault="0033574F" w:rsidP="0051636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C4F7D78" wp14:editId="64509D38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10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E08E2B" w14:textId="3DC7DC1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03411B">
                              <w:rPr>
                                <w:b/>
                                <w:bCs/>
                              </w:rPr>
                              <w:t>Staff_log</w:t>
                            </w:r>
                            <w:proofErr w:type="spellEnd"/>
                            <w:r w:rsidR="0003411B"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 w:rsidR="00165F47">
                              <w:rPr>
                                <w:b/>
                                <w:bCs/>
                              </w:rPr>
                              <w:t>2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Case Name:</w:t>
                            </w:r>
                            <w:r w:rsidR="00BE2B21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BE2B21">
                              <w:rPr>
                                <w:b/>
                                <w:bCs/>
                              </w:rPr>
                              <w:t xml:space="preserve">Log in as a </w:t>
                            </w:r>
                            <w:r w:rsidR="00BE2B21">
                              <w:rPr>
                                <w:b/>
                                <w:bCs/>
                              </w:rPr>
                              <w:t>staff</w:t>
                            </w:r>
                          </w:p>
                          <w:p w14:paraId="38BAFE15" w14:textId="15687FBE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78B24C22" w14:textId="4614F261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 xml:space="preserve">trying to log in as a 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>staff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 w:rsidR="0003411B">
                              <w:rPr>
                                <w:b/>
                                <w:bCs/>
                              </w:rPr>
                              <w:t xml:space="preserve"> 2/1/2022</w:t>
                            </w:r>
                          </w:p>
                          <w:p w14:paraId="6B1FB2C1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3A198070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4F7D78" id="Text Box 6" o:spid="_x0000_s1028" type="#_x0000_t202" style="position:absolute;margin-left:-13.5pt;margin-top:-3pt;width:467.25pt;height:107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">
                <v:textbox>
                  <w:txbxContent>
                    <w:p w14:paraId="63E08E2B" w14:textId="3DC7DC1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 w:rsidR="0003411B"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 w:rsidR="0003411B">
                        <w:rPr>
                          <w:b/>
                          <w:bCs/>
                        </w:rPr>
                        <w:t>Staff_log</w:t>
                      </w:r>
                      <w:proofErr w:type="spellEnd"/>
                      <w:r w:rsidR="0003411B">
                        <w:rPr>
                          <w:b/>
                          <w:bCs/>
                        </w:rPr>
                        <w:t xml:space="preserve"> in_</w:t>
                      </w:r>
                      <w:r w:rsidR="00165F47">
                        <w:rPr>
                          <w:b/>
                          <w:bCs/>
                        </w:rPr>
                        <w:t>2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Case Name:</w:t>
                      </w:r>
                      <w:r w:rsidR="00BE2B21">
                        <w:rPr>
                          <w:b/>
                          <w:bCs/>
                        </w:rPr>
                        <w:t xml:space="preserve"> </w:t>
                      </w:r>
                      <w:r w:rsidR="00BE2B21">
                        <w:rPr>
                          <w:b/>
                          <w:bCs/>
                        </w:rPr>
                        <w:t xml:space="preserve">Log in as a </w:t>
                      </w:r>
                      <w:r w:rsidR="00BE2B21">
                        <w:rPr>
                          <w:b/>
                          <w:bCs/>
                        </w:rPr>
                        <w:t>staff</w:t>
                      </w:r>
                    </w:p>
                    <w:p w14:paraId="38BAFE15" w14:textId="15687FBE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="0003411B"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 w:rsidR="0003411B"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78B24C22" w14:textId="4614F261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 w:rsidR="0003411B">
                        <w:rPr>
                          <w:b/>
                          <w:bCs/>
                        </w:rPr>
                        <w:t xml:space="preserve"> </w:t>
                      </w:r>
                      <w:r w:rsidR="0003411B">
                        <w:rPr>
                          <w:b/>
                          <w:bCs/>
                        </w:rPr>
                        <w:t xml:space="preserve">trying to log in as a </w:t>
                      </w:r>
                      <w:r w:rsidR="0003411B">
                        <w:rPr>
                          <w:b/>
                          <w:bCs/>
                        </w:rPr>
                        <w:t>staff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 w:rsidR="0003411B">
                        <w:rPr>
                          <w:b/>
                          <w:bCs/>
                        </w:rPr>
                        <w:t xml:space="preserve"> 2/1/2022</w:t>
                      </w:r>
                    </w:p>
                    <w:p w14:paraId="6B1FB2C1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3A198070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06F476" w14:textId="77777777" w:rsidR="0051636D" w:rsidRDefault="0051636D" w:rsidP="0051636D"/>
    <w:p w14:paraId="31DD3C5E" w14:textId="77777777" w:rsidR="0051636D" w:rsidRDefault="0051636D" w:rsidP="0051636D"/>
    <w:p w14:paraId="0F61B266" w14:textId="77777777" w:rsidR="0051636D" w:rsidRDefault="0051636D" w:rsidP="0051636D"/>
    <w:p w14:paraId="3205BB23" w14:textId="77777777" w:rsidR="0051636D" w:rsidRDefault="0051636D" w:rsidP="0051636D"/>
    <w:p w14:paraId="20E8FD84" w14:textId="03B24015" w:rsidR="0051636D" w:rsidRDefault="0033574F" w:rsidP="0051636D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8D32BF" wp14:editId="61152827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067745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D32BF" id="Text Box 7" o:spid="_x0000_s1029" type="#_x0000_t202" style="position:absolute;margin-left:-15.75pt;margin-top:8.3pt;width:470.25pt;height:7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">
                <v:textbox>
                  <w:txbxContent>
                    <w:p w14:paraId="4B067745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25527597" w14:textId="77777777" w:rsidR="0051636D" w:rsidRDefault="0051636D" w:rsidP="0051636D"/>
    <w:p w14:paraId="6775E404" w14:textId="77777777" w:rsidR="0051636D" w:rsidRDefault="0051636D" w:rsidP="0051636D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51636D" w14:paraId="72F04D4E" w14:textId="77777777" w:rsidTr="00757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30B95634" w14:textId="77777777" w:rsidR="0051636D" w:rsidRDefault="0051636D" w:rsidP="00757E48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512CE02E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41A13601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60A1906A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312E1A5C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50B60BD2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BE2B21" w14:paraId="1E76D3F2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7D29742" w14:textId="77777777" w:rsidR="00BE2B21" w:rsidRDefault="00BE2B21" w:rsidP="00BE2B21"/>
        </w:tc>
        <w:tc>
          <w:tcPr>
            <w:tcW w:w="2198" w:type="dxa"/>
          </w:tcPr>
          <w:p w14:paraId="35018470" w14:textId="59FB70F9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as a</w:t>
            </w:r>
            <w:r w:rsidR="00DA7CFD">
              <w:t xml:space="preserve"> staff </w:t>
            </w:r>
            <w:r>
              <w:t xml:space="preserve">with </w:t>
            </w:r>
            <w:r w:rsidRPr="0074379A">
              <w:t>ID:</w:t>
            </w:r>
            <w:r>
              <w:t>1111</w:t>
            </w:r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</w:t>
            </w:r>
            <w:r>
              <w:t>password</w:t>
            </w:r>
          </w:p>
        </w:tc>
        <w:tc>
          <w:tcPr>
            <w:tcW w:w="2046" w:type="dxa"/>
          </w:tcPr>
          <w:p w14:paraId="16427EC7" w14:textId="4384DC7B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2631" w:type="dxa"/>
          </w:tcPr>
          <w:p w14:paraId="100653B7" w14:textId="357224F6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1248" w:type="dxa"/>
          </w:tcPr>
          <w:p w14:paraId="5DC64887" w14:textId="419B24D1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  <w:tc>
          <w:tcPr>
            <w:tcW w:w="1597" w:type="dxa"/>
          </w:tcPr>
          <w:p w14:paraId="1AD953F6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2B21" w14:paraId="745F3849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4FAD9AA5" w14:textId="77777777" w:rsidR="00BE2B21" w:rsidRDefault="00BE2B21" w:rsidP="00BE2B21"/>
        </w:tc>
        <w:tc>
          <w:tcPr>
            <w:tcW w:w="2198" w:type="dxa"/>
          </w:tcPr>
          <w:p w14:paraId="52127A77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9F10EDC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1FD3C96B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1AE2C9E4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967F644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2B21" w14:paraId="237CC98D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3FF4175" w14:textId="77777777" w:rsidR="00BE2B21" w:rsidRDefault="00BE2B21" w:rsidP="00BE2B21"/>
        </w:tc>
        <w:tc>
          <w:tcPr>
            <w:tcW w:w="2198" w:type="dxa"/>
          </w:tcPr>
          <w:p w14:paraId="727EDF92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853DB7A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14179F7B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94DE216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BE74CDE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2B21" w14:paraId="76D32267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54CE517" w14:textId="77777777" w:rsidR="00BE2B21" w:rsidRDefault="00BE2B21" w:rsidP="00BE2B21"/>
        </w:tc>
        <w:tc>
          <w:tcPr>
            <w:tcW w:w="2198" w:type="dxa"/>
          </w:tcPr>
          <w:p w14:paraId="71FD660A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14080CD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299F2FE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70BCECB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B091765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2B21" w14:paraId="4345ABFD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CDBC9C6" w14:textId="77777777" w:rsidR="00BE2B21" w:rsidRDefault="00BE2B21" w:rsidP="00BE2B21"/>
        </w:tc>
        <w:tc>
          <w:tcPr>
            <w:tcW w:w="2198" w:type="dxa"/>
          </w:tcPr>
          <w:p w14:paraId="36D86A40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770F15E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32E86E01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19D0E173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D65BE62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2B21" w14:paraId="5DBD2C60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2E3E273" w14:textId="77777777" w:rsidR="00BE2B21" w:rsidRDefault="00BE2B21" w:rsidP="00BE2B21"/>
        </w:tc>
        <w:tc>
          <w:tcPr>
            <w:tcW w:w="2198" w:type="dxa"/>
          </w:tcPr>
          <w:p w14:paraId="5B7331F0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D4FAE0F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4D5688B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A184FF9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1C0D522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2B21" w14:paraId="598E7589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D5C5377" w14:textId="77777777" w:rsidR="00BE2B21" w:rsidRDefault="00BE2B21" w:rsidP="00BE2B21"/>
        </w:tc>
        <w:tc>
          <w:tcPr>
            <w:tcW w:w="2198" w:type="dxa"/>
          </w:tcPr>
          <w:p w14:paraId="19FADEFD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484952D2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3FFB23FF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0A0C215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52426E4E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E2B21" w14:paraId="54FCA904" w14:textId="77777777" w:rsidTr="00757E4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493FE262" w14:textId="77777777" w:rsidR="00BE2B21" w:rsidRDefault="00BE2B21" w:rsidP="00BE2B21"/>
        </w:tc>
        <w:tc>
          <w:tcPr>
            <w:tcW w:w="2198" w:type="dxa"/>
          </w:tcPr>
          <w:p w14:paraId="32DCACBC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6DB67AF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3A25980A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F468DF3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0C086B5" w14:textId="77777777" w:rsidR="00BE2B21" w:rsidRDefault="00BE2B21" w:rsidP="00BE2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2B21" w14:paraId="008BAA6B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BECE16E" w14:textId="77777777" w:rsidR="00BE2B21" w:rsidRDefault="00BE2B21" w:rsidP="00BE2B21"/>
        </w:tc>
        <w:tc>
          <w:tcPr>
            <w:tcW w:w="2198" w:type="dxa"/>
          </w:tcPr>
          <w:p w14:paraId="49913724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2FD356B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6F745CE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73DB3F1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52D2907" w14:textId="77777777" w:rsidR="00BE2B21" w:rsidRDefault="00BE2B21" w:rsidP="00BE2B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915792E" w14:textId="77777777" w:rsidR="0051636D" w:rsidRDefault="0051636D" w:rsidP="0051636D"/>
    <w:p w14:paraId="17D696EE" w14:textId="77777777" w:rsidR="0051636D" w:rsidRPr="006D266D" w:rsidRDefault="0051636D" w:rsidP="0051636D"/>
    <w:p w14:paraId="1E68F6CD" w14:textId="77777777" w:rsidR="0051636D" w:rsidRPr="006D266D" w:rsidRDefault="0051636D" w:rsidP="0051636D"/>
    <w:p w14:paraId="3BD0D97F" w14:textId="77777777" w:rsidR="0051636D" w:rsidRDefault="0051636D" w:rsidP="0051636D"/>
    <w:p w14:paraId="5634B61D" w14:textId="77777777" w:rsidR="0051636D" w:rsidRPr="006D266D" w:rsidRDefault="0051636D" w:rsidP="0051636D">
      <w:pPr>
        <w:ind w:firstLine="720"/>
      </w:pPr>
    </w:p>
    <w:p w14:paraId="5A93BE70" w14:textId="77777777" w:rsidR="0051636D" w:rsidRDefault="0051636D">
      <w:r>
        <w:br w:type="page"/>
      </w:r>
    </w:p>
    <w:p w14:paraId="70255733" w14:textId="279A0C63" w:rsidR="0051636D" w:rsidRDefault="0033574F" w:rsidP="0051636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3B57F1" wp14:editId="09449879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B1CB25" w14:textId="0B9D4A80" w:rsidR="00BE2B21" w:rsidRPr="006D266D" w:rsidRDefault="00BE2B21" w:rsidP="00BE2B2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Staff_lo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 w:rsidR="00165F47">
                              <w:rPr>
                                <w:b/>
                                <w:bCs/>
                              </w:rPr>
                              <w:t>3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Case Nam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Log in as a staff</w:t>
                            </w:r>
                          </w:p>
                          <w:p w14:paraId="3DCAFFA4" w14:textId="77777777" w:rsidR="00BE2B21" w:rsidRPr="006D266D" w:rsidRDefault="00BE2B21" w:rsidP="00BE2B2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2FBE0F12" w14:textId="77777777" w:rsidR="00BE2B21" w:rsidRPr="006D266D" w:rsidRDefault="00BE2B21" w:rsidP="00BE2B21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rying to log in as a staff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/1/2022</w:t>
                            </w:r>
                          </w:p>
                          <w:p w14:paraId="07E4436F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5AFBB14B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3B57F1" id="Text Box 8" o:spid="_x0000_s1030" type="#_x0000_t202" style="position:absolute;margin-left:-13.5pt;margin-top:-3pt;width:467.25pt;height:107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">
                <v:textbox>
                  <w:txbxContent>
                    <w:p w14:paraId="16B1CB25" w14:textId="0B9D4A80" w:rsidR="00BE2B21" w:rsidRPr="006D266D" w:rsidRDefault="00BE2B21" w:rsidP="00BE2B21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Staff_log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in_</w:t>
                      </w:r>
                      <w:r w:rsidR="00165F47">
                        <w:rPr>
                          <w:b/>
                          <w:bCs/>
                        </w:rPr>
                        <w:t>3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Case Name:</w:t>
                      </w:r>
                      <w:r>
                        <w:rPr>
                          <w:b/>
                          <w:bCs/>
                        </w:rPr>
                        <w:t xml:space="preserve"> Log in as a staff</w:t>
                      </w:r>
                    </w:p>
                    <w:p w14:paraId="3DCAFFA4" w14:textId="77777777" w:rsidR="00BE2B21" w:rsidRPr="006D266D" w:rsidRDefault="00BE2B21" w:rsidP="00BE2B21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2FBE0F12" w14:textId="77777777" w:rsidR="00BE2B21" w:rsidRPr="006D266D" w:rsidRDefault="00BE2B21" w:rsidP="00BE2B21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>
                        <w:rPr>
                          <w:b/>
                          <w:bCs/>
                        </w:rPr>
                        <w:t xml:space="preserve"> trying to log in as a staff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>
                        <w:rPr>
                          <w:b/>
                          <w:bCs/>
                        </w:rPr>
                        <w:t xml:space="preserve"> 2/1/2022</w:t>
                      </w:r>
                    </w:p>
                    <w:p w14:paraId="07E4436F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5AFBB14B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8F292D" w14:textId="77777777" w:rsidR="0051636D" w:rsidRDefault="0051636D" w:rsidP="0051636D"/>
    <w:p w14:paraId="062B81B0" w14:textId="77777777" w:rsidR="0051636D" w:rsidRDefault="0051636D" w:rsidP="0051636D"/>
    <w:p w14:paraId="4E1AE459" w14:textId="77777777" w:rsidR="0051636D" w:rsidRDefault="0051636D" w:rsidP="0051636D"/>
    <w:p w14:paraId="78B718FF" w14:textId="77777777" w:rsidR="0051636D" w:rsidRDefault="0051636D" w:rsidP="0051636D"/>
    <w:p w14:paraId="2346F9B5" w14:textId="08B3F467" w:rsidR="0051636D" w:rsidRDefault="0033574F" w:rsidP="0051636D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A9977C" wp14:editId="0377097F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766445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A9977C" id="Text Box 9" o:spid="_x0000_s1031" type="#_x0000_t202" style="position:absolute;margin-left:-15.75pt;margin-top:8.3pt;width:470.25pt;height:70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">
                <v:textbox>
                  <w:txbxContent>
                    <w:p w14:paraId="5A766445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74E64D06" w14:textId="77777777" w:rsidR="0051636D" w:rsidRDefault="0051636D" w:rsidP="0051636D"/>
    <w:p w14:paraId="4225C8D4" w14:textId="77777777" w:rsidR="0051636D" w:rsidRDefault="0051636D" w:rsidP="0051636D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51636D" w14:paraId="0EB5ECE7" w14:textId="77777777" w:rsidTr="00757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3E964B5A" w14:textId="77777777" w:rsidR="0051636D" w:rsidRDefault="0051636D" w:rsidP="00757E48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26D58979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6907AF43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66DB820B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0E18BEA2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66561023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51636D" w14:paraId="422027E8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44E19C1" w14:textId="77777777" w:rsidR="0051636D" w:rsidRDefault="0051636D" w:rsidP="00757E48"/>
        </w:tc>
        <w:tc>
          <w:tcPr>
            <w:tcW w:w="2198" w:type="dxa"/>
          </w:tcPr>
          <w:p w14:paraId="733EF806" w14:textId="3B83F462" w:rsidR="0051636D" w:rsidRDefault="00BE2B21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as a</w:t>
            </w:r>
            <w:r w:rsidR="00DA7CFD">
              <w:t xml:space="preserve"> staff</w:t>
            </w:r>
            <w:r>
              <w:t xml:space="preserve"> with </w:t>
            </w:r>
            <w:r w:rsidRPr="0074379A">
              <w:t>ID:</w:t>
            </w:r>
            <w:r>
              <w:t>3333</w:t>
            </w:r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</w:t>
            </w:r>
            <w:proofErr w:type="spellStart"/>
            <w:r>
              <w:t>david</w:t>
            </w:r>
            <w:proofErr w:type="spellEnd"/>
          </w:p>
        </w:tc>
        <w:tc>
          <w:tcPr>
            <w:tcW w:w="2046" w:type="dxa"/>
          </w:tcPr>
          <w:p w14:paraId="51BDE235" w14:textId="4631C732" w:rsidR="0051636D" w:rsidRDefault="00BE2B21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2631" w:type="dxa"/>
          </w:tcPr>
          <w:p w14:paraId="7C9BF7F9" w14:textId="7BA7209D" w:rsidR="0051636D" w:rsidRDefault="00BE2B21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1248" w:type="dxa"/>
          </w:tcPr>
          <w:p w14:paraId="0684FACE" w14:textId="33312B4C" w:rsidR="0051636D" w:rsidRDefault="00BE2B21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  <w:tc>
          <w:tcPr>
            <w:tcW w:w="1597" w:type="dxa"/>
          </w:tcPr>
          <w:p w14:paraId="36966151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688F72D2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6A7D40F" w14:textId="77777777" w:rsidR="0051636D" w:rsidRDefault="0051636D" w:rsidP="00757E48"/>
        </w:tc>
        <w:tc>
          <w:tcPr>
            <w:tcW w:w="2198" w:type="dxa"/>
          </w:tcPr>
          <w:p w14:paraId="4F7F290D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C56BD40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6A71ED0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455CDE1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AC8130A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44507AF6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234DCCC" w14:textId="77777777" w:rsidR="0051636D" w:rsidRDefault="0051636D" w:rsidP="00757E48"/>
        </w:tc>
        <w:tc>
          <w:tcPr>
            <w:tcW w:w="2198" w:type="dxa"/>
          </w:tcPr>
          <w:p w14:paraId="21075747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1ABF81D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D5A48A7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BA1F985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FEE4EC4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04C746FF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5E8A0D53" w14:textId="77777777" w:rsidR="0051636D" w:rsidRDefault="0051636D" w:rsidP="00757E48"/>
        </w:tc>
        <w:tc>
          <w:tcPr>
            <w:tcW w:w="2198" w:type="dxa"/>
          </w:tcPr>
          <w:p w14:paraId="712E20CF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1ADA87A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E250CC9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E686B42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6E7C6EE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53519A7B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BFB5064" w14:textId="77777777" w:rsidR="0051636D" w:rsidRDefault="0051636D" w:rsidP="00757E48"/>
        </w:tc>
        <w:tc>
          <w:tcPr>
            <w:tcW w:w="2198" w:type="dxa"/>
          </w:tcPr>
          <w:p w14:paraId="23480F88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E8889FB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7223726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6AAAC41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C9F38C5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1C3B6BFE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CA0545F" w14:textId="77777777" w:rsidR="0051636D" w:rsidRDefault="0051636D" w:rsidP="00757E48"/>
        </w:tc>
        <w:tc>
          <w:tcPr>
            <w:tcW w:w="2198" w:type="dxa"/>
          </w:tcPr>
          <w:p w14:paraId="2DD1ABBC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FB62270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954060A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778A84A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ADD05FC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2C6B2AFD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EAAA1C7" w14:textId="77777777" w:rsidR="0051636D" w:rsidRDefault="0051636D" w:rsidP="00757E48"/>
        </w:tc>
        <w:tc>
          <w:tcPr>
            <w:tcW w:w="2198" w:type="dxa"/>
          </w:tcPr>
          <w:p w14:paraId="630D131A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7A2B50D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80856B8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2F37DA7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2283AF9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1636D" w14:paraId="2D328A68" w14:textId="77777777" w:rsidTr="00757E4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65CFF28" w14:textId="77777777" w:rsidR="0051636D" w:rsidRDefault="0051636D" w:rsidP="00757E48"/>
        </w:tc>
        <w:tc>
          <w:tcPr>
            <w:tcW w:w="2198" w:type="dxa"/>
          </w:tcPr>
          <w:p w14:paraId="58B573CD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44286A3F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D80C681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04C37FA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70C47FC" w14:textId="77777777" w:rsidR="0051636D" w:rsidRDefault="0051636D" w:rsidP="00757E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36D" w14:paraId="45F705F9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6F47500" w14:textId="77777777" w:rsidR="0051636D" w:rsidRDefault="0051636D" w:rsidP="00757E48"/>
        </w:tc>
        <w:tc>
          <w:tcPr>
            <w:tcW w:w="2198" w:type="dxa"/>
          </w:tcPr>
          <w:p w14:paraId="6B3943D5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EEC437C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18E59E54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BF7AB6C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7781CD6" w14:textId="77777777" w:rsidR="0051636D" w:rsidRDefault="0051636D" w:rsidP="00757E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0ACFF32" w14:textId="77777777" w:rsidR="0051636D" w:rsidRDefault="0051636D" w:rsidP="0051636D"/>
    <w:p w14:paraId="77C6DD8E" w14:textId="77777777" w:rsidR="0051636D" w:rsidRPr="006D266D" w:rsidRDefault="0051636D" w:rsidP="0051636D"/>
    <w:p w14:paraId="232E79DD" w14:textId="77777777" w:rsidR="0051636D" w:rsidRPr="006D266D" w:rsidRDefault="0051636D" w:rsidP="0051636D"/>
    <w:p w14:paraId="4905CEB4" w14:textId="77777777" w:rsidR="0051636D" w:rsidRDefault="0051636D" w:rsidP="0051636D"/>
    <w:p w14:paraId="7ED7AACD" w14:textId="77777777" w:rsidR="0051636D" w:rsidRPr="006D266D" w:rsidRDefault="0051636D" w:rsidP="0051636D">
      <w:pPr>
        <w:ind w:firstLine="720"/>
      </w:pPr>
    </w:p>
    <w:p w14:paraId="4A11ED3A" w14:textId="518015E1" w:rsidR="0051636D" w:rsidRDefault="0051636D" w:rsidP="006D266D">
      <w:pPr>
        <w:ind w:firstLine="720"/>
      </w:pPr>
    </w:p>
    <w:p w14:paraId="39D44982" w14:textId="77777777" w:rsidR="0051636D" w:rsidRDefault="0051636D">
      <w:r>
        <w:br w:type="page"/>
      </w:r>
    </w:p>
    <w:p w14:paraId="7B7D91D2" w14:textId="452C2058" w:rsidR="0051636D" w:rsidRDefault="0033574F" w:rsidP="0051636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14C1DE" wp14:editId="0505A8DF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B8FA36" w14:textId="3E34E22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Manager_lo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 w:rsidR="00165F47">
                              <w:rPr>
                                <w:b/>
                                <w:bCs/>
                              </w:rPr>
                              <w:t>4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</w:t>
                            </w:r>
                            <w:r w:rsidR="00165F47">
                              <w:rPr>
                                <w:b/>
                                <w:bCs/>
                              </w:rPr>
                              <w:t xml:space="preserve">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>Test Case Nam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Log in as a manager</w:t>
                            </w:r>
                          </w:p>
                          <w:p w14:paraId="0B63A38A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  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0885A846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rying to log in as a manager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/1/2021</w:t>
                            </w:r>
                          </w:p>
                          <w:p w14:paraId="0A952F51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4AB0B204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4C1DE" id="Text Box 10" o:spid="_x0000_s1032" type="#_x0000_t202" style="position:absolute;margin-left:-13.5pt;margin-top:-3pt;width:467.25pt;height:107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">
                <v:textbox>
                  <w:txbxContent>
                    <w:p w14:paraId="18B8FA36" w14:textId="3E34E22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Manager_log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in_</w:t>
                      </w:r>
                      <w:r w:rsidR="00165F47">
                        <w:rPr>
                          <w:b/>
                          <w:bCs/>
                        </w:rPr>
                        <w:t>4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 xml:space="preserve">     </w:t>
                      </w:r>
                      <w:r w:rsidR="00165F47">
                        <w:rPr>
                          <w:b/>
                          <w:bCs/>
                        </w:rPr>
                        <w:t xml:space="preserve">              </w:t>
                      </w:r>
                      <w:r>
                        <w:rPr>
                          <w:b/>
                          <w:bCs/>
                        </w:rPr>
                        <w:t xml:space="preserve">          </w:t>
                      </w:r>
                      <w:r w:rsidRPr="006D266D">
                        <w:rPr>
                          <w:b/>
                          <w:bCs/>
                        </w:rPr>
                        <w:t>Test Case Name:</w:t>
                      </w:r>
                      <w:r>
                        <w:rPr>
                          <w:b/>
                          <w:bCs/>
                        </w:rPr>
                        <w:t xml:space="preserve"> Log in as a manager</w:t>
                      </w:r>
                    </w:p>
                    <w:p w14:paraId="0B63A38A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 xml:space="preserve">               </w:t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0885A846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>
                        <w:rPr>
                          <w:b/>
                          <w:bCs/>
                        </w:rPr>
                        <w:t xml:space="preserve"> trying to log in as a manager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>
                        <w:rPr>
                          <w:b/>
                          <w:bCs/>
                        </w:rPr>
                        <w:t xml:space="preserve"> 2/1/2021</w:t>
                      </w:r>
                    </w:p>
                    <w:p w14:paraId="0A952F51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4AB0B204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B503155" w14:textId="77777777" w:rsidR="0051636D" w:rsidRDefault="0051636D" w:rsidP="0051636D"/>
    <w:p w14:paraId="6E815016" w14:textId="77777777" w:rsidR="0051636D" w:rsidRDefault="0051636D" w:rsidP="0051636D"/>
    <w:p w14:paraId="71EA3D65" w14:textId="77777777" w:rsidR="0051636D" w:rsidRDefault="0051636D" w:rsidP="0051636D"/>
    <w:p w14:paraId="424250FD" w14:textId="77777777" w:rsidR="0051636D" w:rsidRDefault="0051636D" w:rsidP="0051636D"/>
    <w:p w14:paraId="0529D926" w14:textId="44AF0810" w:rsidR="0051636D" w:rsidRDefault="0033574F" w:rsidP="0051636D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5E199E" wp14:editId="7507BB72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D9506B" w14:textId="77777777" w:rsidR="0051636D" w:rsidRPr="006D266D" w:rsidRDefault="0051636D" w:rsidP="0051636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5E199E" id="Text Box 11" o:spid="_x0000_s1033" type="#_x0000_t202" style="position:absolute;margin-left:-15.75pt;margin-top:8.3pt;width:470.25pt;height:70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">
                <v:textbox>
                  <w:txbxContent>
                    <w:p w14:paraId="54D9506B" w14:textId="77777777" w:rsidR="0051636D" w:rsidRPr="006D266D" w:rsidRDefault="0051636D" w:rsidP="0051636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317C351D" w14:textId="77777777" w:rsidR="0051636D" w:rsidRDefault="0051636D" w:rsidP="0051636D"/>
    <w:p w14:paraId="050E56C1" w14:textId="77777777" w:rsidR="0051636D" w:rsidRDefault="0051636D" w:rsidP="0051636D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51636D" w14:paraId="48563BBB" w14:textId="77777777" w:rsidTr="00757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1222ECF4" w14:textId="77777777" w:rsidR="0051636D" w:rsidRDefault="0051636D" w:rsidP="00757E48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60E90104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65D8CF04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498AC11E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6B1F6E9E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2FE3919F" w14:textId="77777777" w:rsidR="0051636D" w:rsidRDefault="0051636D" w:rsidP="00757E4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DA7CFD" w14:paraId="18C0D5B9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F3E4CE7" w14:textId="77777777" w:rsidR="00DA7CFD" w:rsidRDefault="00DA7CFD" w:rsidP="00DA7CFD"/>
        </w:tc>
        <w:tc>
          <w:tcPr>
            <w:tcW w:w="2198" w:type="dxa"/>
          </w:tcPr>
          <w:p w14:paraId="0418F6D7" w14:textId="6528E18C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g in as a manager with </w:t>
            </w:r>
            <w:r w:rsidRPr="0074379A">
              <w:t>ID:</w:t>
            </w:r>
            <w:r>
              <w:t>0000</w:t>
            </w:r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manager</w:t>
            </w:r>
          </w:p>
        </w:tc>
        <w:tc>
          <w:tcPr>
            <w:tcW w:w="2046" w:type="dxa"/>
          </w:tcPr>
          <w:p w14:paraId="4CC23D11" w14:textId="6DB4186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2631" w:type="dxa"/>
          </w:tcPr>
          <w:p w14:paraId="52ADA066" w14:textId="31191C15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found.</w:t>
            </w:r>
          </w:p>
        </w:tc>
        <w:tc>
          <w:tcPr>
            <w:tcW w:w="1248" w:type="dxa"/>
          </w:tcPr>
          <w:p w14:paraId="69EF401E" w14:textId="2B57246D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iled</w:t>
            </w:r>
          </w:p>
        </w:tc>
        <w:tc>
          <w:tcPr>
            <w:tcW w:w="1597" w:type="dxa"/>
          </w:tcPr>
          <w:p w14:paraId="1A7BC1A7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517C68E7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8D3DA92" w14:textId="77777777" w:rsidR="00DA7CFD" w:rsidRDefault="00DA7CFD" w:rsidP="00DA7CFD"/>
        </w:tc>
        <w:tc>
          <w:tcPr>
            <w:tcW w:w="2198" w:type="dxa"/>
          </w:tcPr>
          <w:p w14:paraId="3274EE01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4ADB6378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D83DAE4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671570A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524D7EC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21F63BF5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CD13C89" w14:textId="77777777" w:rsidR="00DA7CFD" w:rsidRDefault="00DA7CFD" w:rsidP="00DA7CFD"/>
        </w:tc>
        <w:tc>
          <w:tcPr>
            <w:tcW w:w="2198" w:type="dxa"/>
          </w:tcPr>
          <w:p w14:paraId="720C2CB5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81C0CE5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72791D2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411FCF4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51220A69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6C76D885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E66E95C" w14:textId="77777777" w:rsidR="00DA7CFD" w:rsidRDefault="00DA7CFD" w:rsidP="00DA7CFD"/>
        </w:tc>
        <w:tc>
          <w:tcPr>
            <w:tcW w:w="2198" w:type="dxa"/>
          </w:tcPr>
          <w:p w14:paraId="4D1379F0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F39CE6A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7B0BDBA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26B8747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231682F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55F4663F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65D6A6B" w14:textId="77777777" w:rsidR="00DA7CFD" w:rsidRDefault="00DA7CFD" w:rsidP="00DA7CFD"/>
        </w:tc>
        <w:tc>
          <w:tcPr>
            <w:tcW w:w="2198" w:type="dxa"/>
          </w:tcPr>
          <w:p w14:paraId="68C84756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6659E7C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37DD8A1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DEC93AB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7E9F8A4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3B32242C" w14:textId="77777777" w:rsidTr="00757E48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C036158" w14:textId="77777777" w:rsidR="00DA7CFD" w:rsidRDefault="00DA7CFD" w:rsidP="00DA7CFD"/>
        </w:tc>
        <w:tc>
          <w:tcPr>
            <w:tcW w:w="2198" w:type="dxa"/>
          </w:tcPr>
          <w:p w14:paraId="48BA3A5F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B5E1A57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4254E8D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64353FC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FF9BF71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734A9007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DA288D3" w14:textId="77777777" w:rsidR="00DA7CFD" w:rsidRDefault="00DA7CFD" w:rsidP="00DA7CFD"/>
        </w:tc>
        <w:tc>
          <w:tcPr>
            <w:tcW w:w="2198" w:type="dxa"/>
          </w:tcPr>
          <w:p w14:paraId="2F67BC27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9A9F22B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7BC38D5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1ADD1BB9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F7D419A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6BAADF83" w14:textId="77777777" w:rsidTr="00757E48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E8449A4" w14:textId="77777777" w:rsidR="00DA7CFD" w:rsidRDefault="00DA7CFD" w:rsidP="00DA7CFD"/>
        </w:tc>
        <w:tc>
          <w:tcPr>
            <w:tcW w:w="2198" w:type="dxa"/>
          </w:tcPr>
          <w:p w14:paraId="0409DE0A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997E7B9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3A15FA1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0DE588B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CF770AF" w14:textId="77777777" w:rsidR="00DA7CFD" w:rsidRDefault="00DA7CFD" w:rsidP="00DA7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571813F5" w14:textId="77777777" w:rsidTr="00757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54D8639" w14:textId="77777777" w:rsidR="00DA7CFD" w:rsidRDefault="00DA7CFD" w:rsidP="00DA7CFD"/>
        </w:tc>
        <w:tc>
          <w:tcPr>
            <w:tcW w:w="2198" w:type="dxa"/>
          </w:tcPr>
          <w:p w14:paraId="5A230642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CB3EBBE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D67A2B9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BDA9715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BE2CE7B" w14:textId="77777777" w:rsidR="00DA7CFD" w:rsidRDefault="00DA7CFD" w:rsidP="00DA7C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1C27E96" w14:textId="77777777" w:rsidR="0051636D" w:rsidRDefault="0051636D" w:rsidP="0051636D"/>
    <w:p w14:paraId="2D7F1F81" w14:textId="77777777" w:rsidR="0051636D" w:rsidRPr="006D266D" w:rsidRDefault="0051636D" w:rsidP="0051636D"/>
    <w:p w14:paraId="00E857A2" w14:textId="77777777" w:rsidR="0051636D" w:rsidRPr="006D266D" w:rsidRDefault="0051636D" w:rsidP="0051636D"/>
    <w:p w14:paraId="6C768511" w14:textId="77777777" w:rsidR="0051636D" w:rsidRDefault="0051636D" w:rsidP="0051636D"/>
    <w:p w14:paraId="19DBC541" w14:textId="77777777" w:rsidR="0051636D" w:rsidRPr="006D266D" w:rsidRDefault="0051636D" w:rsidP="0051636D">
      <w:pPr>
        <w:ind w:firstLine="720"/>
      </w:pPr>
    </w:p>
    <w:p w14:paraId="1AE4AAFB" w14:textId="5B518215" w:rsidR="006D266D" w:rsidRDefault="006D266D" w:rsidP="006D266D">
      <w:pPr>
        <w:ind w:firstLine="720"/>
      </w:pPr>
    </w:p>
    <w:p w14:paraId="60F83EDC" w14:textId="2E9078F5" w:rsidR="00DA7CFD" w:rsidRDefault="00DA7CFD" w:rsidP="006D266D">
      <w:pPr>
        <w:ind w:firstLine="720"/>
      </w:pPr>
    </w:p>
    <w:p w14:paraId="777D0C38" w14:textId="134AA98C" w:rsidR="00DA7CFD" w:rsidRDefault="00DA7CFD" w:rsidP="006D266D">
      <w:pPr>
        <w:ind w:firstLine="720"/>
      </w:pPr>
    </w:p>
    <w:p w14:paraId="3257143C" w14:textId="504317EF" w:rsidR="00DA7CFD" w:rsidRDefault="00DA7CFD" w:rsidP="006D266D">
      <w:pPr>
        <w:ind w:firstLine="720"/>
      </w:pPr>
    </w:p>
    <w:p w14:paraId="38FA1ED7" w14:textId="6E7DF0F9" w:rsidR="00DA7CFD" w:rsidRDefault="00DA7CFD" w:rsidP="006D266D">
      <w:pPr>
        <w:ind w:firstLine="720"/>
      </w:pPr>
    </w:p>
    <w:p w14:paraId="70927C9C" w14:textId="3EC36C20" w:rsidR="00DA7CFD" w:rsidRDefault="00DA7CFD" w:rsidP="006D266D">
      <w:pPr>
        <w:ind w:firstLine="720"/>
      </w:pPr>
    </w:p>
    <w:p w14:paraId="306DA5EB" w14:textId="69F58FE1" w:rsidR="00DA7CFD" w:rsidRDefault="0033574F" w:rsidP="00DA7CF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7EC15B" wp14:editId="5E9A8BE4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3AA05" w14:textId="765DB919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Staff_lo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 w:rsidR="00165F47">
                              <w:rPr>
                                <w:b/>
                                <w:bCs/>
                              </w:rPr>
                              <w:t>5</w:t>
                            </w:r>
                            <w:r w:rsidR="009B5C07">
                              <w:rPr>
                                <w:b/>
                                <w:bCs/>
                              </w:rPr>
                              <w:t xml:space="preserve">          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Case Nam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Log in as a staff</w:t>
                            </w:r>
                          </w:p>
                          <w:p w14:paraId="21FE88C4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3CD17FED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rying to log in as a staff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/1/2022</w:t>
                            </w:r>
                          </w:p>
                          <w:p w14:paraId="4C256DD4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3D70CDCF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7EC15B" id="Text Box 13" o:spid="_x0000_s1034" type="#_x0000_t202" style="position:absolute;margin-left:-13.5pt;margin-top:-3pt;width:467.25pt;height:107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">
                <v:textbox>
                  <w:txbxContent>
                    <w:p w14:paraId="7DE3AA05" w14:textId="765DB919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Staff_log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in_</w:t>
                      </w:r>
                      <w:r w:rsidR="00165F47">
                        <w:rPr>
                          <w:b/>
                          <w:bCs/>
                        </w:rPr>
                        <w:t>5</w:t>
                      </w:r>
                      <w:r w:rsidR="009B5C07">
                        <w:rPr>
                          <w:b/>
                          <w:bCs/>
                        </w:rPr>
                        <w:t xml:space="preserve">          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Case Name:</w:t>
                      </w:r>
                      <w:r>
                        <w:rPr>
                          <w:b/>
                          <w:bCs/>
                        </w:rPr>
                        <w:t xml:space="preserve"> Log in as a staff</w:t>
                      </w:r>
                    </w:p>
                    <w:p w14:paraId="21FE88C4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3CD17FED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>
                        <w:rPr>
                          <w:b/>
                          <w:bCs/>
                        </w:rPr>
                        <w:t xml:space="preserve"> trying to log in as a staff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>
                        <w:rPr>
                          <w:b/>
                          <w:bCs/>
                        </w:rPr>
                        <w:t xml:space="preserve"> 2/1/2022</w:t>
                      </w:r>
                    </w:p>
                    <w:p w14:paraId="4C256DD4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3D70CDCF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82FBD7" w14:textId="77777777" w:rsidR="00DA7CFD" w:rsidRDefault="00DA7CFD" w:rsidP="00DA7CFD"/>
    <w:p w14:paraId="31044E48" w14:textId="77777777" w:rsidR="00DA7CFD" w:rsidRDefault="00DA7CFD" w:rsidP="00DA7CFD"/>
    <w:p w14:paraId="0D3BFEA5" w14:textId="77777777" w:rsidR="00DA7CFD" w:rsidRDefault="00DA7CFD" w:rsidP="00DA7CFD"/>
    <w:p w14:paraId="51A4B54A" w14:textId="77777777" w:rsidR="00DA7CFD" w:rsidRDefault="00DA7CFD" w:rsidP="00DA7CFD"/>
    <w:p w14:paraId="36CBBE50" w14:textId="0C117891" w:rsidR="00DA7CFD" w:rsidRDefault="0033574F" w:rsidP="00DA7CFD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CCA536" wp14:editId="0F996DAE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5C6A9" w14:textId="77777777" w:rsidR="00DA7CFD" w:rsidRPr="006D266D" w:rsidRDefault="00DA7CFD" w:rsidP="00DA7CF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CCA536" id="Text Box 14" o:spid="_x0000_s1035" type="#_x0000_t202" style="position:absolute;margin-left:-15.75pt;margin-top:8.3pt;width:470.25pt;height:70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">
                <v:textbox>
                  <w:txbxContent>
                    <w:p w14:paraId="7275C6A9" w14:textId="77777777" w:rsidR="00DA7CFD" w:rsidRPr="006D266D" w:rsidRDefault="00DA7CFD" w:rsidP="00DA7CFD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4150C227" w14:textId="77777777" w:rsidR="00DA7CFD" w:rsidRDefault="00DA7CFD" w:rsidP="00DA7CFD"/>
    <w:p w14:paraId="523529C2" w14:textId="77777777" w:rsidR="00DA7CFD" w:rsidRDefault="00DA7CFD" w:rsidP="00DA7CFD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DA7CFD" w14:paraId="76518DC4" w14:textId="77777777" w:rsidTr="00BA58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5C8FDE47" w14:textId="77777777" w:rsidR="00DA7CFD" w:rsidRDefault="00DA7CFD" w:rsidP="00BA5840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164F2BBA" w14:textId="77777777" w:rsidR="00DA7CFD" w:rsidRDefault="00DA7CFD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764D418E" w14:textId="77777777" w:rsidR="00DA7CFD" w:rsidRDefault="00DA7CFD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0CD8CD44" w14:textId="77777777" w:rsidR="00DA7CFD" w:rsidRDefault="00DA7CFD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744753BC" w14:textId="77777777" w:rsidR="00DA7CFD" w:rsidRDefault="00DA7CFD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6F644FAD" w14:textId="77777777" w:rsidR="00DA7CFD" w:rsidRDefault="00DA7CFD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DA7CFD" w14:paraId="13108360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1B88407" w14:textId="77777777" w:rsidR="00DA7CFD" w:rsidRDefault="00DA7CFD" w:rsidP="00BA5840"/>
        </w:tc>
        <w:tc>
          <w:tcPr>
            <w:tcW w:w="2198" w:type="dxa"/>
          </w:tcPr>
          <w:p w14:paraId="0EADC2B5" w14:textId="733A46BA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g in as a </w:t>
            </w:r>
            <w:r w:rsidR="009B5C07">
              <w:t xml:space="preserve">staff </w:t>
            </w:r>
            <w:r>
              <w:t xml:space="preserve">with </w:t>
            </w:r>
            <w:r w:rsidRPr="0074379A">
              <w:t>ID:</w:t>
            </w:r>
            <w:r w:rsidR="009B5C07">
              <w:t>7777</w:t>
            </w:r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</w:t>
            </w:r>
            <w:r w:rsidR="009B5C07">
              <w:t>staff</w:t>
            </w:r>
          </w:p>
        </w:tc>
        <w:tc>
          <w:tcPr>
            <w:tcW w:w="2046" w:type="dxa"/>
          </w:tcPr>
          <w:p w14:paraId="3B135C24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 in success!!</w:t>
            </w:r>
          </w:p>
        </w:tc>
        <w:tc>
          <w:tcPr>
            <w:tcW w:w="2631" w:type="dxa"/>
          </w:tcPr>
          <w:p w14:paraId="70C2A85E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found.</w:t>
            </w:r>
          </w:p>
        </w:tc>
        <w:tc>
          <w:tcPr>
            <w:tcW w:w="1248" w:type="dxa"/>
          </w:tcPr>
          <w:p w14:paraId="76C20F70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iled</w:t>
            </w:r>
          </w:p>
        </w:tc>
        <w:tc>
          <w:tcPr>
            <w:tcW w:w="1597" w:type="dxa"/>
          </w:tcPr>
          <w:p w14:paraId="0DD72E1B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7A1F2874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B8CAAE0" w14:textId="77777777" w:rsidR="00DA7CFD" w:rsidRDefault="00DA7CFD" w:rsidP="00BA5840"/>
        </w:tc>
        <w:tc>
          <w:tcPr>
            <w:tcW w:w="2198" w:type="dxa"/>
          </w:tcPr>
          <w:p w14:paraId="5E844BA2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4567439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3B57789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3B7B1E3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930399D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0E392387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85FE3FA" w14:textId="77777777" w:rsidR="00DA7CFD" w:rsidRDefault="00DA7CFD" w:rsidP="00BA5840"/>
        </w:tc>
        <w:tc>
          <w:tcPr>
            <w:tcW w:w="2198" w:type="dxa"/>
          </w:tcPr>
          <w:p w14:paraId="31B9AEC9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B731B01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9DFC1DD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81D2696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15E002B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724A7286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4114A479" w14:textId="77777777" w:rsidR="00DA7CFD" w:rsidRDefault="00DA7CFD" w:rsidP="00BA5840"/>
        </w:tc>
        <w:tc>
          <w:tcPr>
            <w:tcW w:w="2198" w:type="dxa"/>
          </w:tcPr>
          <w:p w14:paraId="4FF67E4D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E5824F1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68E0AA4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23B0E4C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EA02F7B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31806B71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D186DA6" w14:textId="77777777" w:rsidR="00DA7CFD" w:rsidRDefault="00DA7CFD" w:rsidP="00BA5840"/>
        </w:tc>
        <w:tc>
          <w:tcPr>
            <w:tcW w:w="2198" w:type="dxa"/>
          </w:tcPr>
          <w:p w14:paraId="1D335399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51AC356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EC4A144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86BA48A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34941F45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0755D300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6A68B92" w14:textId="77777777" w:rsidR="00DA7CFD" w:rsidRDefault="00DA7CFD" w:rsidP="00BA5840"/>
        </w:tc>
        <w:tc>
          <w:tcPr>
            <w:tcW w:w="2198" w:type="dxa"/>
          </w:tcPr>
          <w:p w14:paraId="5E451862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BC55839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CD63667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0F21A5C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2EA0886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1B9A8A05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28C6412" w14:textId="77777777" w:rsidR="00DA7CFD" w:rsidRDefault="00DA7CFD" w:rsidP="00BA5840"/>
        </w:tc>
        <w:tc>
          <w:tcPr>
            <w:tcW w:w="2198" w:type="dxa"/>
          </w:tcPr>
          <w:p w14:paraId="5EE7BB70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B0E9AAB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A5080F0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D6F69E6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363EA05B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7CFD" w14:paraId="39A18D65" w14:textId="77777777" w:rsidTr="00BA58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2AD95D2" w14:textId="77777777" w:rsidR="00DA7CFD" w:rsidRDefault="00DA7CFD" w:rsidP="00BA5840"/>
        </w:tc>
        <w:tc>
          <w:tcPr>
            <w:tcW w:w="2198" w:type="dxa"/>
          </w:tcPr>
          <w:p w14:paraId="28594F04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5390900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81AEF7B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C624183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07813EF" w14:textId="77777777" w:rsidR="00DA7CFD" w:rsidRDefault="00DA7CFD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7CFD" w14:paraId="2533E9AB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5BA1FCE" w14:textId="77777777" w:rsidR="00DA7CFD" w:rsidRDefault="00DA7CFD" w:rsidP="00BA5840"/>
        </w:tc>
        <w:tc>
          <w:tcPr>
            <w:tcW w:w="2198" w:type="dxa"/>
          </w:tcPr>
          <w:p w14:paraId="5062D995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B42085C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F47AC75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BAFC1DE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50AD58C9" w14:textId="77777777" w:rsidR="00DA7CFD" w:rsidRDefault="00DA7CFD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3980602" w14:textId="77777777" w:rsidR="00DA7CFD" w:rsidRDefault="00DA7CFD" w:rsidP="00DA7CFD"/>
    <w:p w14:paraId="0A2B601C" w14:textId="77777777" w:rsidR="00DA7CFD" w:rsidRPr="006D266D" w:rsidRDefault="00DA7CFD" w:rsidP="00DA7CFD"/>
    <w:p w14:paraId="3D12BC6F" w14:textId="77777777" w:rsidR="00DA7CFD" w:rsidRPr="006D266D" w:rsidRDefault="00DA7CFD" w:rsidP="00DA7CFD"/>
    <w:p w14:paraId="12D3B2E3" w14:textId="77777777" w:rsidR="00DA7CFD" w:rsidRDefault="00DA7CFD" w:rsidP="00DA7CFD"/>
    <w:p w14:paraId="5E8269A8" w14:textId="77777777" w:rsidR="00DA7CFD" w:rsidRPr="006D266D" w:rsidRDefault="00DA7CFD" w:rsidP="00DA7CFD">
      <w:pPr>
        <w:ind w:firstLine="720"/>
      </w:pPr>
    </w:p>
    <w:p w14:paraId="4C1C3EE7" w14:textId="77777777" w:rsidR="00DA7CFD" w:rsidRDefault="00DA7CFD" w:rsidP="00DA7CFD">
      <w:pPr>
        <w:ind w:firstLine="720"/>
      </w:pPr>
    </w:p>
    <w:p w14:paraId="72A5FAD5" w14:textId="77777777" w:rsidR="00DA7CFD" w:rsidRDefault="00DA7CFD" w:rsidP="00DA7CFD">
      <w:pPr>
        <w:ind w:firstLine="720"/>
      </w:pPr>
    </w:p>
    <w:p w14:paraId="6494B231" w14:textId="77777777" w:rsidR="00DA7CFD" w:rsidRDefault="00DA7CFD" w:rsidP="00DA7CFD">
      <w:pPr>
        <w:ind w:firstLine="720"/>
      </w:pPr>
    </w:p>
    <w:p w14:paraId="3784E289" w14:textId="77777777" w:rsidR="00DA7CFD" w:rsidRDefault="00DA7CFD" w:rsidP="00DA7CFD">
      <w:pPr>
        <w:ind w:firstLine="720"/>
      </w:pPr>
    </w:p>
    <w:p w14:paraId="7FF36859" w14:textId="77777777" w:rsidR="00DA7CFD" w:rsidRDefault="00DA7CFD" w:rsidP="00DA7CFD">
      <w:pPr>
        <w:ind w:firstLine="720"/>
      </w:pPr>
    </w:p>
    <w:p w14:paraId="37F72295" w14:textId="77777777" w:rsidR="00DA7CFD" w:rsidRDefault="00DA7CFD" w:rsidP="00DA7CFD">
      <w:pPr>
        <w:ind w:firstLine="720"/>
      </w:pPr>
    </w:p>
    <w:p w14:paraId="6A418648" w14:textId="77777777" w:rsidR="00165F47" w:rsidRDefault="00165F47" w:rsidP="002F2843"/>
    <w:p w14:paraId="6EC955AA" w14:textId="217BE156" w:rsidR="00165F47" w:rsidRDefault="0033574F" w:rsidP="00165F47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D039F2" wp14:editId="428C7546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08B67" w14:textId="3DE93783" w:rsidR="00165F47" w:rsidRPr="006D266D" w:rsidRDefault="00165F47" w:rsidP="00165F4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Staff_lo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>
                              <w:rPr>
                                <w:b/>
                                <w:bCs/>
                              </w:rPr>
                              <w:t>6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Case Nam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Log in as a staff</w:t>
                            </w:r>
                          </w:p>
                          <w:p w14:paraId="6940EE78" w14:textId="77777777" w:rsidR="00165F47" w:rsidRPr="006D266D" w:rsidRDefault="00165F47" w:rsidP="00165F4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7B095BB0" w14:textId="77777777" w:rsidR="00165F47" w:rsidRPr="006D266D" w:rsidRDefault="00165F47" w:rsidP="00165F4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rying to log in as a staff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/1/2022</w:t>
                            </w:r>
                          </w:p>
                          <w:p w14:paraId="310F76EF" w14:textId="77777777" w:rsidR="00165F47" w:rsidRPr="006D266D" w:rsidRDefault="00165F47" w:rsidP="00165F4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39527C60" w14:textId="77777777" w:rsidR="00165F47" w:rsidRPr="006D266D" w:rsidRDefault="00165F47" w:rsidP="00165F4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039F2" id="Text Box 15" o:spid="_x0000_s1036" type="#_x0000_t202" style="position:absolute;margin-left:-13.5pt;margin-top:-3pt;width:467.25pt;height:107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">
                <v:textbox>
                  <w:txbxContent>
                    <w:p w14:paraId="69908B67" w14:textId="3DE93783" w:rsidR="00165F47" w:rsidRPr="006D266D" w:rsidRDefault="00165F47" w:rsidP="00165F47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Staff_log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in_</w:t>
                      </w:r>
                      <w:r>
                        <w:rPr>
                          <w:b/>
                          <w:bCs/>
                        </w:rPr>
                        <w:t>6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Case Name:</w:t>
                      </w:r>
                      <w:r>
                        <w:rPr>
                          <w:b/>
                          <w:bCs/>
                        </w:rPr>
                        <w:t xml:space="preserve"> Log in as a staff</w:t>
                      </w:r>
                    </w:p>
                    <w:p w14:paraId="6940EE78" w14:textId="77777777" w:rsidR="00165F47" w:rsidRPr="006D266D" w:rsidRDefault="00165F47" w:rsidP="00165F47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7B095BB0" w14:textId="77777777" w:rsidR="00165F47" w:rsidRPr="006D266D" w:rsidRDefault="00165F47" w:rsidP="00165F47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>
                        <w:rPr>
                          <w:b/>
                          <w:bCs/>
                        </w:rPr>
                        <w:t xml:space="preserve"> trying to log in as a staff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>
                        <w:rPr>
                          <w:b/>
                          <w:bCs/>
                        </w:rPr>
                        <w:t xml:space="preserve"> 2/1/2022</w:t>
                      </w:r>
                    </w:p>
                    <w:p w14:paraId="310F76EF" w14:textId="77777777" w:rsidR="00165F47" w:rsidRPr="006D266D" w:rsidRDefault="00165F47" w:rsidP="00165F47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39527C60" w14:textId="77777777" w:rsidR="00165F47" w:rsidRPr="006D266D" w:rsidRDefault="00165F47" w:rsidP="00165F4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CE84EF9" w14:textId="77777777" w:rsidR="00165F47" w:rsidRDefault="00165F47" w:rsidP="00165F47"/>
    <w:p w14:paraId="372A75CF" w14:textId="77777777" w:rsidR="00165F47" w:rsidRDefault="00165F47" w:rsidP="00165F47"/>
    <w:p w14:paraId="72F64762" w14:textId="77777777" w:rsidR="00165F47" w:rsidRDefault="00165F47" w:rsidP="00165F47"/>
    <w:p w14:paraId="6D1D7BDA" w14:textId="77777777" w:rsidR="00165F47" w:rsidRDefault="00165F47" w:rsidP="00165F47"/>
    <w:p w14:paraId="1F2540C6" w14:textId="0947E0AA" w:rsidR="00165F47" w:rsidRDefault="0033574F" w:rsidP="00165F47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A4BD0A8" wp14:editId="15DE3946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7A48A4" w14:textId="77777777" w:rsidR="00165F47" w:rsidRPr="006D266D" w:rsidRDefault="00165F47" w:rsidP="00165F4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4BD0A8" id="Text Box 16" o:spid="_x0000_s1037" type="#_x0000_t202" style="position:absolute;margin-left:-15.75pt;margin-top:8.3pt;width:470.25pt;height:7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">
                <v:textbox>
                  <w:txbxContent>
                    <w:p w14:paraId="2C7A48A4" w14:textId="77777777" w:rsidR="00165F47" w:rsidRPr="006D266D" w:rsidRDefault="00165F47" w:rsidP="00165F47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7332B907" w14:textId="77777777" w:rsidR="00165F47" w:rsidRDefault="00165F47" w:rsidP="00165F47"/>
    <w:p w14:paraId="7BF13E38" w14:textId="77777777" w:rsidR="00165F47" w:rsidRDefault="00165F47" w:rsidP="00165F47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165F47" w14:paraId="75AADDF6" w14:textId="77777777" w:rsidTr="00BA58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70ECF422" w14:textId="77777777" w:rsidR="00165F47" w:rsidRDefault="00165F47" w:rsidP="00BA5840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4D5EBE0D" w14:textId="77777777" w:rsidR="00165F47" w:rsidRDefault="00165F47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46ADE2BF" w14:textId="77777777" w:rsidR="00165F47" w:rsidRDefault="00165F47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17E0940D" w14:textId="77777777" w:rsidR="00165F47" w:rsidRDefault="00165F47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1D9C8852" w14:textId="77777777" w:rsidR="00165F47" w:rsidRDefault="00165F47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19268436" w14:textId="77777777" w:rsidR="00165F47" w:rsidRDefault="00165F47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165F47" w14:paraId="62377E65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712181C" w14:textId="77777777" w:rsidR="00165F47" w:rsidRDefault="00165F47" w:rsidP="00BA5840"/>
        </w:tc>
        <w:tc>
          <w:tcPr>
            <w:tcW w:w="2198" w:type="dxa"/>
          </w:tcPr>
          <w:p w14:paraId="7617FE4A" w14:textId="77777777" w:rsidR="005C40D0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g in as a staff </w:t>
            </w:r>
            <w:r w:rsidR="005C40D0">
              <w:t xml:space="preserve">or </w:t>
            </w:r>
          </w:p>
          <w:p w14:paraId="74948965" w14:textId="77777777" w:rsidR="005C40D0" w:rsidRDefault="005C40D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 manager </w:t>
            </w:r>
            <w:r w:rsidR="00165F47">
              <w:t xml:space="preserve">with </w:t>
            </w:r>
          </w:p>
          <w:p w14:paraId="4C33B9D2" w14:textId="11834902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4379A">
              <w:t>ID:</w:t>
            </w:r>
            <w:r>
              <w:t xml:space="preserve"> </w:t>
            </w:r>
            <w:proofErr w:type="spellStart"/>
            <w:r>
              <w:t>abcd</w:t>
            </w:r>
            <w:proofErr w:type="spellEnd"/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password</w:t>
            </w:r>
          </w:p>
        </w:tc>
        <w:tc>
          <w:tcPr>
            <w:tcW w:w="2046" w:type="dxa"/>
          </w:tcPr>
          <w:p w14:paraId="6575C5AF" w14:textId="77777777" w:rsidR="005C40D0" w:rsidRDefault="005C40D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rror message appears &amp; the test input highlighted with red color </w:t>
            </w:r>
          </w:p>
          <w:p w14:paraId="776C8A59" w14:textId="7CD72A11" w:rsidR="00165F47" w:rsidRDefault="005C40D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 xml:space="preserve">“ </w:t>
            </w:r>
            <w:r>
              <w:t>Only</w:t>
            </w:r>
            <w:proofErr w:type="gramEnd"/>
            <w:r>
              <w:t xml:space="preserve"> number is allowed.</w:t>
            </w:r>
            <w:r>
              <w:t>”</w:t>
            </w:r>
          </w:p>
        </w:tc>
        <w:tc>
          <w:tcPr>
            <w:tcW w:w="2631" w:type="dxa"/>
          </w:tcPr>
          <w:p w14:paraId="1A04691A" w14:textId="09B56F60" w:rsidR="00165F47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</w:t>
            </w:r>
            <w:proofErr w:type="gramStart"/>
            <w:r>
              <w:t>expected</w:t>
            </w:r>
            <w:proofErr w:type="gramEnd"/>
            <w:r>
              <w:t>.</w:t>
            </w:r>
          </w:p>
        </w:tc>
        <w:tc>
          <w:tcPr>
            <w:tcW w:w="1248" w:type="dxa"/>
          </w:tcPr>
          <w:p w14:paraId="3640CC29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  <w:tc>
          <w:tcPr>
            <w:tcW w:w="1597" w:type="dxa"/>
          </w:tcPr>
          <w:p w14:paraId="6EE4FFD5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5F47" w14:paraId="5AD9B364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5F8D7D0" w14:textId="77777777" w:rsidR="00165F47" w:rsidRDefault="00165F47" w:rsidP="00BA5840"/>
        </w:tc>
        <w:tc>
          <w:tcPr>
            <w:tcW w:w="2198" w:type="dxa"/>
          </w:tcPr>
          <w:p w14:paraId="367C085A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4F592A9A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AC441D8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61EC486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25662658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5F47" w14:paraId="1CC65121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CC3F0B9" w14:textId="77777777" w:rsidR="00165F47" w:rsidRDefault="00165F47" w:rsidP="00BA5840"/>
        </w:tc>
        <w:tc>
          <w:tcPr>
            <w:tcW w:w="2198" w:type="dxa"/>
          </w:tcPr>
          <w:p w14:paraId="33F6CA8A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DC4E82D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60BCA3C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D5A2901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6E3D098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5F47" w14:paraId="12D25B0E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F2326D7" w14:textId="77777777" w:rsidR="00165F47" w:rsidRDefault="00165F47" w:rsidP="00BA5840"/>
        </w:tc>
        <w:tc>
          <w:tcPr>
            <w:tcW w:w="2198" w:type="dxa"/>
          </w:tcPr>
          <w:p w14:paraId="02960DBB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19969B8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57986D3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22360201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CF7A06E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5F47" w14:paraId="6631F4AC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AFBD951" w14:textId="77777777" w:rsidR="00165F47" w:rsidRDefault="00165F47" w:rsidP="00BA5840"/>
        </w:tc>
        <w:tc>
          <w:tcPr>
            <w:tcW w:w="2198" w:type="dxa"/>
          </w:tcPr>
          <w:p w14:paraId="1ACCB8DE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ADCD838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55F9F54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0704232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DA8221F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5F47" w14:paraId="1DABC1F7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5846824" w14:textId="77777777" w:rsidR="00165F47" w:rsidRDefault="00165F47" w:rsidP="00BA5840"/>
        </w:tc>
        <w:tc>
          <w:tcPr>
            <w:tcW w:w="2198" w:type="dxa"/>
          </w:tcPr>
          <w:p w14:paraId="639BF801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18630C7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40A2A25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4FF9DFD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D5CD6DD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5F47" w14:paraId="4847C83D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13CE6F0" w14:textId="77777777" w:rsidR="00165F47" w:rsidRDefault="00165F47" w:rsidP="00BA5840"/>
        </w:tc>
        <w:tc>
          <w:tcPr>
            <w:tcW w:w="2198" w:type="dxa"/>
          </w:tcPr>
          <w:p w14:paraId="78746697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490B428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E5C1B66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E941317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1AD1692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65F47" w14:paraId="7EF01FF7" w14:textId="77777777" w:rsidTr="00BA58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4D9A6E7" w14:textId="77777777" w:rsidR="00165F47" w:rsidRDefault="00165F47" w:rsidP="00BA5840"/>
        </w:tc>
        <w:tc>
          <w:tcPr>
            <w:tcW w:w="2198" w:type="dxa"/>
          </w:tcPr>
          <w:p w14:paraId="2CE49E1F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992D990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1B13C08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758ED20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98DC5F4" w14:textId="77777777" w:rsidR="00165F47" w:rsidRDefault="00165F47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65F47" w14:paraId="55F2FBF4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5D07505F" w14:textId="77777777" w:rsidR="00165F47" w:rsidRDefault="00165F47" w:rsidP="00BA5840"/>
        </w:tc>
        <w:tc>
          <w:tcPr>
            <w:tcW w:w="2198" w:type="dxa"/>
          </w:tcPr>
          <w:p w14:paraId="7CA34046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DE5AF9F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F8F39B6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4A5B185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397E9D8" w14:textId="77777777" w:rsidR="00165F47" w:rsidRDefault="00165F47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F8A3D7" w14:textId="7FC7A7E0" w:rsidR="00DA7CFD" w:rsidRDefault="00DA7CFD" w:rsidP="006D266D">
      <w:pPr>
        <w:ind w:firstLine="720"/>
      </w:pPr>
    </w:p>
    <w:p w14:paraId="29804426" w14:textId="38C31E60" w:rsidR="002F2843" w:rsidRDefault="002F2843" w:rsidP="006D266D">
      <w:pPr>
        <w:ind w:firstLine="720"/>
      </w:pPr>
    </w:p>
    <w:p w14:paraId="30712809" w14:textId="0019AEF9" w:rsidR="002F2843" w:rsidRDefault="002F2843" w:rsidP="006D266D">
      <w:pPr>
        <w:ind w:firstLine="720"/>
      </w:pPr>
    </w:p>
    <w:p w14:paraId="745A47CB" w14:textId="46811F92" w:rsidR="002F2843" w:rsidRDefault="002F2843" w:rsidP="006D266D">
      <w:pPr>
        <w:ind w:firstLine="720"/>
      </w:pPr>
    </w:p>
    <w:p w14:paraId="62A51002" w14:textId="7164131C" w:rsidR="002F2843" w:rsidRDefault="002F2843" w:rsidP="006D266D">
      <w:pPr>
        <w:ind w:firstLine="720"/>
      </w:pPr>
    </w:p>
    <w:p w14:paraId="273E1914" w14:textId="1454CA24" w:rsidR="002F2843" w:rsidRDefault="002F2843" w:rsidP="006D266D">
      <w:pPr>
        <w:ind w:firstLine="720"/>
      </w:pPr>
    </w:p>
    <w:p w14:paraId="13DB918F" w14:textId="696BE38D" w:rsidR="002F2843" w:rsidRDefault="002F2843" w:rsidP="006D266D">
      <w:pPr>
        <w:ind w:firstLine="720"/>
      </w:pPr>
    </w:p>
    <w:p w14:paraId="6B0598CC" w14:textId="50C3BE9F" w:rsidR="002F2843" w:rsidRDefault="002F2843" w:rsidP="006D266D">
      <w:pPr>
        <w:ind w:firstLine="720"/>
      </w:pPr>
    </w:p>
    <w:p w14:paraId="0074C4FD" w14:textId="1AB5CE9E" w:rsidR="002F2843" w:rsidRDefault="002F2843" w:rsidP="006D266D">
      <w:pPr>
        <w:ind w:firstLine="720"/>
      </w:pPr>
    </w:p>
    <w:p w14:paraId="003ED0DD" w14:textId="77777777" w:rsidR="005C40D0" w:rsidRDefault="005C40D0" w:rsidP="005C40D0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4A95BBC" wp14:editId="4030FF8F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1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DF22E" w14:textId="6ACBD3C9" w:rsidR="005C40D0" w:rsidRPr="006D266D" w:rsidRDefault="005C40D0" w:rsidP="005C40D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Manager_lo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 w:rsidR="009A4AC0">
                              <w:rPr>
                                <w:b/>
                                <w:bCs/>
                              </w:rPr>
                              <w:t>7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           </w:t>
                            </w:r>
                            <w:r w:rsidR="009A4AC0">
                              <w:rPr>
                                <w:b/>
                                <w:bCs/>
                              </w:rPr>
                              <w:t xml:space="preserve">          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>Test Case Nam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Log in as a manager</w:t>
                            </w:r>
                          </w:p>
                          <w:p w14:paraId="2670AF4C" w14:textId="77777777" w:rsidR="005C40D0" w:rsidRPr="006D266D" w:rsidRDefault="005C40D0" w:rsidP="005C40D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              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4C01AF41" w14:textId="77777777" w:rsidR="005C40D0" w:rsidRPr="006D266D" w:rsidRDefault="005C40D0" w:rsidP="005C40D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rying to log in as a manager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/1/2021</w:t>
                            </w:r>
                          </w:p>
                          <w:p w14:paraId="77AD36BD" w14:textId="77777777" w:rsidR="005C40D0" w:rsidRPr="006D266D" w:rsidRDefault="005C40D0" w:rsidP="005C40D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4B19E09A" w14:textId="77777777" w:rsidR="005C40D0" w:rsidRPr="006D266D" w:rsidRDefault="005C40D0" w:rsidP="005C40D0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95BBC" id="_x0000_s1038" type="#_x0000_t202" style="position:absolute;margin-left:-13.5pt;margin-top:-3pt;width:467.25pt;height:107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">
                <v:textbox>
                  <w:txbxContent>
                    <w:p w14:paraId="3FEDF22E" w14:textId="6ACBD3C9" w:rsidR="005C40D0" w:rsidRPr="006D266D" w:rsidRDefault="005C40D0" w:rsidP="005C40D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Manager_log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in_</w:t>
                      </w:r>
                      <w:r w:rsidR="009A4AC0">
                        <w:rPr>
                          <w:b/>
                          <w:bCs/>
                        </w:rPr>
                        <w:t>7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 xml:space="preserve">                        </w:t>
                      </w:r>
                      <w:r w:rsidR="009A4AC0">
                        <w:rPr>
                          <w:b/>
                          <w:bCs/>
                        </w:rPr>
                        <w:t xml:space="preserve">              </w:t>
                      </w:r>
                      <w:r>
                        <w:rPr>
                          <w:b/>
                          <w:bCs/>
                        </w:rPr>
                        <w:t xml:space="preserve">     </w:t>
                      </w:r>
                      <w:r w:rsidRPr="006D266D">
                        <w:rPr>
                          <w:b/>
                          <w:bCs/>
                        </w:rPr>
                        <w:t>Test Case Name:</w:t>
                      </w:r>
                      <w:r>
                        <w:rPr>
                          <w:b/>
                          <w:bCs/>
                        </w:rPr>
                        <w:t xml:space="preserve"> Log in as a manager</w:t>
                      </w:r>
                    </w:p>
                    <w:p w14:paraId="2670AF4C" w14:textId="77777777" w:rsidR="005C40D0" w:rsidRPr="006D266D" w:rsidRDefault="005C40D0" w:rsidP="005C40D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 xml:space="preserve">               </w:t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4C01AF41" w14:textId="77777777" w:rsidR="005C40D0" w:rsidRPr="006D266D" w:rsidRDefault="005C40D0" w:rsidP="005C40D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>
                        <w:rPr>
                          <w:b/>
                          <w:bCs/>
                        </w:rPr>
                        <w:t xml:space="preserve"> trying to log in as a manager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>
                        <w:rPr>
                          <w:b/>
                          <w:bCs/>
                        </w:rPr>
                        <w:t xml:space="preserve"> 2/1/2021</w:t>
                      </w:r>
                    </w:p>
                    <w:p w14:paraId="77AD36BD" w14:textId="77777777" w:rsidR="005C40D0" w:rsidRPr="006D266D" w:rsidRDefault="005C40D0" w:rsidP="005C40D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4B19E09A" w14:textId="77777777" w:rsidR="005C40D0" w:rsidRPr="006D266D" w:rsidRDefault="005C40D0" w:rsidP="005C40D0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4DF6FB4" w14:textId="77777777" w:rsidR="005C40D0" w:rsidRDefault="005C40D0" w:rsidP="005C40D0"/>
    <w:p w14:paraId="0ACCEF76" w14:textId="77777777" w:rsidR="005C40D0" w:rsidRDefault="005C40D0" w:rsidP="005C40D0"/>
    <w:p w14:paraId="730B4403" w14:textId="77777777" w:rsidR="005C40D0" w:rsidRDefault="005C40D0" w:rsidP="005C40D0"/>
    <w:p w14:paraId="123D1F51" w14:textId="77777777" w:rsidR="005C40D0" w:rsidRDefault="005C40D0" w:rsidP="005C40D0"/>
    <w:p w14:paraId="4DE717CE" w14:textId="77777777" w:rsidR="005C40D0" w:rsidRDefault="005C40D0" w:rsidP="005C40D0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C8D6A2" wp14:editId="5DDEDBD8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1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CA5C2C" w14:textId="77777777" w:rsidR="005C40D0" w:rsidRPr="006D266D" w:rsidRDefault="005C40D0" w:rsidP="005C40D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C8D6A2" id="_x0000_s1039" type="#_x0000_t202" style="position:absolute;margin-left:-15.75pt;margin-top:8.3pt;width:470.25pt;height:70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">
                <v:textbox>
                  <w:txbxContent>
                    <w:p w14:paraId="3ACA5C2C" w14:textId="77777777" w:rsidR="005C40D0" w:rsidRPr="006D266D" w:rsidRDefault="005C40D0" w:rsidP="005C40D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35890836" w14:textId="77777777" w:rsidR="005C40D0" w:rsidRDefault="005C40D0" w:rsidP="005C40D0"/>
    <w:p w14:paraId="650CD94E" w14:textId="77777777" w:rsidR="005C40D0" w:rsidRDefault="005C40D0" w:rsidP="005C40D0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5C40D0" w14:paraId="7C79C527" w14:textId="77777777" w:rsidTr="00BA58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38F96F6F" w14:textId="77777777" w:rsidR="005C40D0" w:rsidRDefault="005C40D0" w:rsidP="00BA5840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5434D6F4" w14:textId="77777777" w:rsidR="005C40D0" w:rsidRDefault="005C40D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0A27427C" w14:textId="77777777" w:rsidR="005C40D0" w:rsidRDefault="005C40D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1F2E3B7B" w14:textId="77777777" w:rsidR="005C40D0" w:rsidRDefault="005C40D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4BACAC82" w14:textId="77777777" w:rsidR="005C40D0" w:rsidRDefault="005C40D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3A62D45D" w14:textId="77777777" w:rsidR="005C40D0" w:rsidRDefault="005C40D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5C40D0" w14:paraId="2B23C42B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68D7369" w14:textId="77777777" w:rsidR="005C40D0" w:rsidRDefault="005C40D0" w:rsidP="005C40D0"/>
        </w:tc>
        <w:tc>
          <w:tcPr>
            <w:tcW w:w="2198" w:type="dxa"/>
          </w:tcPr>
          <w:p w14:paraId="5B9161ED" w14:textId="411B43A0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g in as a manager with </w:t>
            </w:r>
            <w:r w:rsidRPr="0074379A">
              <w:t>ID:</w:t>
            </w:r>
            <w:r>
              <w:t>1</w:t>
            </w:r>
            <w:r>
              <w:t>000</w:t>
            </w:r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</w:t>
            </w:r>
            <w:proofErr w:type="spellStart"/>
            <w:r>
              <w:t>abcd</w:t>
            </w:r>
            <w:proofErr w:type="spellEnd"/>
          </w:p>
        </w:tc>
        <w:tc>
          <w:tcPr>
            <w:tcW w:w="2046" w:type="dxa"/>
          </w:tcPr>
          <w:p w14:paraId="7366B8AE" w14:textId="00745312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ssword </w:t>
            </w:r>
            <w:proofErr w:type="spellStart"/>
            <w:r>
              <w:t>unmatch</w:t>
            </w:r>
            <w:proofErr w:type="spellEnd"/>
            <w:r>
              <w:t>.</w:t>
            </w:r>
          </w:p>
        </w:tc>
        <w:tc>
          <w:tcPr>
            <w:tcW w:w="2631" w:type="dxa"/>
          </w:tcPr>
          <w:p w14:paraId="46C7E784" w14:textId="0BED63F3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ssword </w:t>
            </w:r>
            <w:proofErr w:type="spellStart"/>
            <w:r>
              <w:t>unmatch</w:t>
            </w:r>
            <w:proofErr w:type="spellEnd"/>
            <w:r>
              <w:t>.</w:t>
            </w:r>
          </w:p>
        </w:tc>
        <w:tc>
          <w:tcPr>
            <w:tcW w:w="1248" w:type="dxa"/>
          </w:tcPr>
          <w:p w14:paraId="7E0999FA" w14:textId="4CE2E9BC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  <w:tc>
          <w:tcPr>
            <w:tcW w:w="1597" w:type="dxa"/>
          </w:tcPr>
          <w:p w14:paraId="516502A8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40D0" w14:paraId="79958950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62976FF" w14:textId="77777777" w:rsidR="005C40D0" w:rsidRDefault="005C40D0" w:rsidP="005C40D0"/>
        </w:tc>
        <w:tc>
          <w:tcPr>
            <w:tcW w:w="2198" w:type="dxa"/>
          </w:tcPr>
          <w:p w14:paraId="4FC6D227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197900E1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22381FE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73EC757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E7214D1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0D0" w14:paraId="019853EE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8C1B7C6" w14:textId="77777777" w:rsidR="005C40D0" w:rsidRDefault="005C40D0" w:rsidP="005C40D0"/>
        </w:tc>
        <w:tc>
          <w:tcPr>
            <w:tcW w:w="2198" w:type="dxa"/>
          </w:tcPr>
          <w:p w14:paraId="3AB40E8E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89F3F85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054944E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7CA36A6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339F4EA1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40D0" w14:paraId="2349D410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4BD871FB" w14:textId="77777777" w:rsidR="005C40D0" w:rsidRDefault="005C40D0" w:rsidP="005C40D0"/>
        </w:tc>
        <w:tc>
          <w:tcPr>
            <w:tcW w:w="2198" w:type="dxa"/>
          </w:tcPr>
          <w:p w14:paraId="49997D94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0738271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A5FDD34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1AB5D78E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D1B16E3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0D0" w14:paraId="6E3F0443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2593C3B" w14:textId="77777777" w:rsidR="005C40D0" w:rsidRDefault="005C40D0" w:rsidP="005C40D0"/>
        </w:tc>
        <w:tc>
          <w:tcPr>
            <w:tcW w:w="2198" w:type="dxa"/>
          </w:tcPr>
          <w:p w14:paraId="14689C25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C3B02D3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EE801CA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35997182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5AA45ADF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40D0" w14:paraId="66745DF5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29363B9" w14:textId="77777777" w:rsidR="005C40D0" w:rsidRDefault="005C40D0" w:rsidP="005C40D0"/>
        </w:tc>
        <w:tc>
          <w:tcPr>
            <w:tcW w:w="2198" w:type="dxa"/>
          </w:tcPr>
          <w:p w14:paraId="6B655A8A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A4F5207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00AA4B2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35D0572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52A6DCE0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0D0" w14:paraId="766818FE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9455F04" w14:textId="77777777" w:rsidR="005C40D0" w:rsidRDefault="005C40D0" w:rsidP="005C40D0"/>
        </w:tc>
        <w:tc>
          <w:tcPr>
            <w:tcW w:w="2198" w:type="dxa"/>
          </w:tcPr>
          <w:p w14:paraId="155ADC38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9BF19EC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13525AD0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9729C80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CEACA85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40D0" w14:paraId="54DE8E34" w14:textId="77777777" w:rsidTr="00BA58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1293CFD2" w14:textId="77777777" w:rsidR="005C40D0" w:rsidRDefault="005C40D0" w:rsidP="005C40D0"/>
        </w:tc>
        <w:tc>
          <w:tcPr>
            <w:tcW w:w="2198" w:type="dxa"/>
          </w:tcPr>
          <w:p w14:paraId="4B987565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32DC6FD2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4DBA93BF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9C2D2AB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2189A27" w14:textId="77777777" w:rsidR="005C40D0" w:rsidRDefault="005C40D0" w:rsidP="005C40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40D0" w14:paraId="6ECD319D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79023807" w14:textId="77777777" w:rsidR="005C40D0" w:rsidRDefault="005C40D0" w:rsidP="005C40D0"/>
        </w:tc>
        <w:tc>
          <w:tcPr>
            <w:tcW w:w="2198" w:type="dxa"/>
          </w:tcPr>
          <w:p w14:paraId="652C6E42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48ED4C8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685F1B2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B960903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5E49FA4" w14:textId="77777777" w:rsidR="005C40D0" w:rsidRDefault="005C40D0" w:rsidP="005C40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0F54879" w14:textId="77777777" w:rsidR="005C40D0" w:rsidRDefault="005C40D0" w:rsidP="005C40D0"/>
    <w:p w14:paraId="6CEA2E49" w14:textId="77777777" w:rsidR="005C40D0" w:rsidRPr="006D266D" w:rsidRDefault="005C40D0" w:rsidP="005C40D0"/>
    <w:p w14:paraId="6EFE88AC" w14:textId="77777777" w:rsidR="005C40D0" w:rsidRPr="006D266D" w:rsidRDefault="005C40D0" w:rsidP="005C40D0"/>
    <w:p w14:paraId="35CE2CE4" w14:textId="77777777" w:rsidR="005C40D0" w:rsidRDefault="005C40D0" w:rsidP="005C40D0"/>
    <w:p w14:paraId="419CEACA" w14:textId="77777777" w:rsidR="005C40D0" w:rsidRPr="006D266D" w:rsidRDefault="005C40D0" w:rsidP="005C40D0">
      <w:pPr>
        <w:ind w:firstLine="720"/>
      </w:pPr>
    </w:p>
    <w:p w14:paraId="3BE8178F" w14:textId="77777777" w:rsidR="005C40D0" w:rsidRDefault="005C40D0" w:rsidP="005C40D0">
      <w:pPr>
        <w:ind w:firstLine="720"/>
      </w:pPr>
    </w:p>
    <w:p w14:paraId="51DC8A10" w14:textId="77777777" w:rsidR="005C40D0" w:rsidRDefault="005C40D0" w:rsidP="005C40D0">
      <w:pPr>
        <w:ind w:firstLine="720"/>
      </w:pPr>
    </w:p>
    <w:p w14:paraId="4BC4396C" w14:textId="41DBC827" w:rsidR="002F2843" w:rsidRDefault="002F2843" w:rsidP="006D266D">
      <w:pPr>
        <w:ind w:firstLine="720"/>
      </w:pPr>
    </w:p>
    <w:p w14:paraId="279A4F25" w14:textId="2888A328" w:rsidR="002F2843" w:rsidRDefault="002F2843" w:rsidP="006D266D">
      <w:pPr>
        <w:ind w:firstLine="720"/>
      </w:pPr>
    </w:p>
    <w:p w14:paraId="1CE806FB" w14:textId="0C608FAC" w:rsidR="009A4AC0" w:rsidRDefault="009A4AC0" w:rsidP="006D266D">
      <w:pPr>
        <w:ind w:firstLine="720"/>
      </w:pPr>
    </w:p>
    <w:p w14:paraId="712F7EFD" w14:textId="77777777" w:rsidR="009A4AC0" w:rsidRDefault="009A4AC0" w:rsidP="009A4AC0"/>
    <w:p w14:paraId="4627B5CF" w14:textId="77777777" w:rsidR="009A4AC0" w:rsidRDefault="009A4AC0" w:rsidP="009A4AC0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20BE625" wp14:editId="4D89032A">
                <wp:simplePos x="0" y="0"/>
                <wp:positionH relativeFrom="column">
                  <wp:posOffset>-171450</wp:posOffset>
                </wp:positionH>
                <wp:positionV relativeFrom="paragraph">
                  <wp:posOffset>-38100</wp:posOffset>
                </wp:positionV>
                <wp:extent cx="5934075" cy="1362075"/>
                <wp:effectExtent l="9525" t="9525" r="9525" b="9525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362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326FC" w14:textId="54838EE8" w:rsidR="009A4AC0" w:rsidRPr="006D266D" w:rsidRDefault="009A4AC0" w:rsidP="009A4AC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Case ID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</w:rPr>
                              <w:t>Staff_log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</w:rPr>
                              <w:t xml:space="preserve"> in_</w:t>
                            </w:r>
                            <w:r>
                              <w:rPr>
                                <w:b/>
                                <w:bCs/>
                              </w:rPr>
                              <w:t>8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Case Nam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Log in as a staff</w:t>
                            </w:r>
                          </w:p>
                          <w:p w14:paraId="249B495F" w14:textId="77777777" w:rsidR="009A4AC0" w:rsidRPr="006D266D" w:rsidRDefault="009A4AC0" w:rsidP="009A4AC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Module Name: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Log in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ed by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Yasmeen</w:t>
                            </w:r>
                          </w:p>
                          <w:p w14:paraId="745A8159" w14:textId="77777777" w:rsidR="009A4AC0" w:rsidRPr="006D266D" w:rsidRDefault="009A4AC0" w:rsidP="009A4AC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Description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trying to log in as a staff</w:t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</w:r>
                            <w:r w:rsidRPr="006D266D">
                              <w:rPr>
                                <w:b/>
                                <w:bCs/>
                              </w:rPr>
                              <w:tab/>
                              <w:t>Test Execution date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2/1/2022</w:t>
                            </w:r>
                          </w:p>
                          <w:p w14:paraId="4F212A3E" w14:textId="77777777" w:rsidR="009A4AC0" w:rsidRPr="006D266D" w:rsidRDefault="009A4AC0" w:rsidP="009A4AC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Test Priority:</w:t>
                            </w:r>
                          </w:p>
                          <w:p w14:paraId="465E708D" w14:textId="77777777" w:rsidR="009A4AC0" w:rsidRPr="006D266D" w:rsidRDefault="009A4AC0" w:rsidP="009A4AC0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BE625" id="_x0000_s1040" type="#_x0000_t202" style="position:absolute;margin-left:-13.5pt;margin-top:-3pt;width:467.25pt;height:107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">
                <v:textbox>
                  <w:txbxContent>
                    <w:p w14:paraId="092326FC" w14:textId="54838EE8" w:rsidR="009A4AC0" w:rsidRPr="006D266D" w:rsidRDefault="009A4AC0" w:rsidP="009A4AC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Case ID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bCs/>
                        </w:rPr>
                        <w:t>Staff_log</w:t>
                      </w:r>
                      <w:proofErr w:type="spellEnd"/>
                      <w:r>
                        <w:rPr>
                          <w:b/>
                          <w:bCs/>
                        </w:rPr>
                        <w:t xml:space="preserve"> in_</w:t>
                      </w:r>
                      <w:r>
                        <w:rPr>
                          <w:b/>
                          <w:bCs/>
                        </w:rPr>
                        <w:t>8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Case Name:</w:t>
                      </w:r>
                      <w:r>
                        <w:rPr>
                          <w:b/>
                          <w:bCs/>
                        </w:rPr>
                        <w:t xml:space="preserve"> Log in as a staff</w:t>
                      </w:r>
                    </w:p>
                    <w:p w14:paraId="249B495F" w14:textId="77777777" w:rsidR="009A4AC0" w:rsidRPr="006D266D" w:rsidRDefault="009A4AC0" w:rsidP="009A4AC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Module Name: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Log in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ed by:</w:t>
                      </w:r>
                      <w:r>
                        <w:rPr>
                          <w:b/>
                          <w:bCs/>
                        </w:rPr>
                        <w:t xml:space="preserve"> Yasmeen</w:t>
                      </w:r>
                    </w:p>
                    <w:p w14:paraId="745A8159" w14:textId="77777777" w:rsidR="009A4AC0" w:rsidRPr="006D266D" w:rsidRDefault="009A4AC0" w:rsidP="009A4AC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Description:</w:t>
                      </w:r>
                      <w:r>
                        <w:rPr>
                          <w:b/>
                          <w:bCs/>
                        </w:rPr>
                        <w:t xml:space="preserve"> trying to log in as a staff</w:t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</w:r>
                      <w:r w:rsidRPr="006D266D">
                        <w:rPr>
                          <w:b/>
                          <w:bCs/>
                        </w:rPr>
                        <w:tab/>
                        <w:t>Test Execution date:</w:t>
                      </w:r>
                      <w:r>
                        <w:rPr>
                          <w:b/>
                          <w:bCs/>
                        </w:rPr>
                        <w:t xml:space="preserve"> 2/1/2022</w:t>
                      </w:r>
                    </w:p>
                    <w:p w14:paraId="4F212A3E" w14:textId="77777777" w:rsidR="009A4AC0" w:rsidRPr="006D266D" w:rsidRDefault="009A4AC0" w:rsidP="009A4AC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Test Priority:</w:t>
                      </w:r>
                    </w:p>
                    <w:p w14:paraId="465E708D" w14:textId="77777777" w:rsidR="009A4AC0" w:rsidRPr="006D266D" w:rsidRDefault="009A4AC0" w:rsidP="009A4AC0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C769073" w14:textId="77777777" w:rsidR="009A4AC0" w:rsidRDefault="009A4AC0" w:rsidP="009A4AC0"/>
    <w:p w14:paraId="6B908C34" w14:textId="77777777" w:rsidR="009A4AC0" w:rsidRDefault="009A4AC0" w:rsidP="009A4AC0"/>
    <w:p w14:paraId="235F8D9F" w14:textId="77777777" w:rsidR="009A4AC0" w:rsidRDefault="009A4AC0" w:rsidP="009A4AC0"/>
    <w:p w14:paraId="23C8C170" w14:textId="77777777" w:rsidR="009A4AC0" w:rsidRDefault="009A4AC0" w:rsidP="009A4AC0"/>
    <w:p w14:paraId="67B1B3C3" w14:textId="77777777" w:rsidR="009A4AC0" w:rsidRDefault="009A4AC0" w:rsidP="009A4AC0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C4B477D" wp14:editId="0F02491A">
                <wp:simplePos x="0" y="0"/>
                <wp:positionH relativeFrom="column">
                  <wp:posOffset>-200025</wp:posOffset>
                </wp:positionH>
                <wp:positionV relativeFrom="paragraph">
                  <wp:posOffset>105410</wp:posOffset>
                </wp:positionV>
                <wp:extent cx="5972175" cy="895350"/>
                <wp:effectExtent l="9525" t="9525" r="9525" b="9525"/>
                <wp:wrapNone/>
                <wp:docPr id="1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17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0BDDF" w14:textId="77777777" w:rsidR="009A4AC0" w:rsidRPr="006D266D" w:rsidRDefault="009A4AC0" w:rsidP="009A4AC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D266D">
                              <w:rPr>
                                <w:b/>
                                <w:bCs/>
                              </w:rPr>
                              <w:t>Pre-condition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4B477D" id="_x0000_s1041" type="#_x0000_t202" style="position:absolute;margin-left:-15.75pt;margin-top:8.3pt;width:470.25pt;height:7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">
                <v:textbox>
                  <w:txbxContent>
                    <w:p w14:paraId="3010BDDF" w14:textId="77777777" w:rsidR="009A4AC0" w:rsidRPr="006D266D" w:rsidRDefault="009A4AC0" w:rsidP="009A4AC0">
                      <w:pPr>
                        <w:rPr>
                          <w:b/>
                          <w:bCs/>
                        </w:rPr>
                      </w:pPr>
                      <w:r w:rsidRPr="006D266D">
                        <w:rPr>
                          <w:b/>
                          <w:bCs/>
                        </w:rPr>
                        <w:t>Pre-conditions:</w:t>
                      </w:r>
                    </w:p>
                  </w:txbxContent>
                </v:textbox>
              </v:shape>
            </w:pict>
          </mc:Fallback>
        </mc:AlternateContent>
      </w:r>
    </w:p>
    <w:p w14:paraId="274A2405" w14:textId="77777777" w:rsidR="009A4AC0" w:rsidRDefault="009A4AC0" w:rsidP="009A4AC0"/>
    <w:p w14:paraId="6254A809" w14:textId="77777777" w:rsidR="009A4AC0" w:rsidRDefault="009A4AC0" w:rsidP="009A4AC0"/>
    <w:tbl>
      <w:tblPr>
        <w:tblStyle w:val="GridTable6Colorful"/>
        <w:tblpPr w:leftFromText="180" w:rightFromText="180" w:vertAnchor="text" w:horzAnchor="margin" w:tblpXSpec="center" w:tblpY="1068"/>
        <w:tblW w:w="10368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"/>
        <w:gridCol w:w="2198"/>
        <w:gridCol w:w="2046"/>
        <w:gridCol w:w="2631"/>
        <w:gridCol w:w="1248"/>
        <w:gridCol w:w="1597"/>
      </w:tblGrid>
      <w:tr w:rsidR="009A4AC0" w14:paraId="4AE19AF4" w14:textId="77777777" w:rsidTr="00BA58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  <w:tcBorders>
              <w:bottom w:val="none" w:sz="0" w:space="0" w:color="auto"/>
            </w:tcBorders>
          </w:tcPr>
          <w:p w14:paraId="64BF4167" w14:textId="77777777" w:rsidR="009A4AC0" w:rsidRDefault="009A4AC0" w:rsidP="00BA5840">
            <w:pPr>
              <w:jc w:val="center"/>
            </w:pPr>
            <w:r>
              <w:t>Step</w:t>
            </w:r>
          </w:p>
        </w:tc>
        <w:tc>
          <w:tcPr>
            <w:tcW w:w="2198" w:type="dxa"/>
            <w:tcBorders>
              <w:bottom w:val="none" w:sz="0" w:space="0" w:color="auto"/>
            </w:tcBorders>
          </w:tcPr>
          <w:p w14:paraId="183CE7FC" w14:textId="77777777" w:rsidR="009A4AC0" w:rsidRDefault="009A4AC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on</w:t>
            </w:r>
          </w:p>
        </w:tc>
        <w:tc>
          <w:tcPr>
            <w:tcW w:w="2046" w:type="dxa"/>
            <w:tcBorders>
              <w:bottom w:val="none" w:sz="0" w:space="0" w:color="auto"/>
            </w:tcBorders>
          </w:tcPr>
          <w:p w14:paraId="739C60AC" w14:textId="77777777" w:rsidR="009A4AC0" w:rsidRDefault="009A4AC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631" w:type="dxa"/>
            <w:tcBorders>
              <w:bottom w:val="none" w:sz="0" w:space="0" w:color="auto"/>
            </w:tcBorders>
          </w:tcPr>
          <w:p w14:paraId="5135942E" w14:textId="77777777" w:rsidR="009A4AC0" w:rsidRDefault="009A4AC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1248" w:type="dxa"/>
            <w:tcBorders>
              <w:bottom w:val="none" w:sz="0" w:space="0" w:color="auto"/>
            </w:tcBorders>
          </w:tcPr>
          <w:p w14:paraId="0F827F8E" w14:textId="77777777" w:rsidR="009A4AC0" w:rsidRDefault="009A4AC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  <w:tc>
          <w:tcPr>
            <w:tcW w:w="1597" w:type="dxa"/>
            <w:tcBorders>
              <w:bottom w:val="none" w:sz="0" w:space="0" w:color="auto"/>
            </w:tcBorders>
          </w:tcPr>
          <w:p w14:paraId="1C643212" w14:textId="77777777" w:rsidR="009A4AC0" w:rsidRDefault="009A4AC0" w:rsidP="00BA58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9A4AC0" w14:paraId="4510BF28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4C02683E" w14:textId="77777777" w:rsidR="009A4AC0" w:rsidRDefault="009A4AC0" w:rsidP="00BA5840"/>
        </w:tc>
        <w:tc>
          <w:tcPr>
            <w:tcW w:w="2198" w:type="dxa"/>
          </w:tcPr>
          <w:p w14:paraId="1365F80E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og in as a staff or </w:t>
            </w:r>
          </w:p>
          <w:p w14:paraId="49E9E948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 manager with </w:t>
            </w:r>
          </w:p>
          <w:p w14:paraId="2DA751D7" w14:textId="321F73E3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4379A">
              <w:t>ID:</w:t>
            </w:r>
            <w:r>
              <w:t xml:space="preserve"> </w:t>
            </w:r>
            <w:r>
              <w:t>3333</w:t>
            </w:r>
            <w:r w:rsidRPr="0074379A">
              <w:t xml:space="preserve"> </w:t>
            </w:r>
            <w:r>
              <w:t xml:space="preserve">and </w:t>
            </w:r>
            <w:r w:rsidRPr="0074379A">
              <w:t>Password:</w:t>
            </w:r>
            <w:r>
              <w:t xml:space="preserve"> </w:t>
            </w:r>
            <w:proofErr w:type="spellStart"/>
            <w:r>
              <w:t>abcv</w:t>
            </w:r>
            <w:proofErr w:type="spellEnd"/>
          </w:p>
        </w:tc>
        <w:tc>
          <w:tcPr>
            <w:tcW w:w="2046" w:type="dxa"/>
          </w:tcPr>
          <w:p w14:paraId="74C6EF2F" w14:textId="2F1E3D8B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assword </w:t>
            </w:r>
            <w:proofErr w:type="spellStart"/>
            <w:r>
              <w:t>unmatch</w:t>
            </w:r>
            <w:proofErr w:type="spellEnd"/>
            <w:r>
              <w:t>.</w:t>
            </w:r>
          </w:p>
        </w:tc>
        <w:tc>
          <w:tcPr>
            <w:tcW w:w="2631" w:type="dxa"/>
          </w:tcPr>
          <w:p w14:paraId="0ED2D883" w14:textId="48364F5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word unmatch.</w:t>
            </w:r>
          </w:p>
        </w:tc>
        <w:tc>
          <w:tcPr>
            <w:tcW w:w="1248" w:type="dxa"/>
          </w:tcPr>
          <w:p w14:paraId="49C8C593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  <w:tc>
          <w:tcPr>
            <w:tcW w:w="1597" w:type="dxa"/>
          </w:tcPr>
          <w:p w14:paraId="365063C8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4AC0" w14:paraId="528BAE6F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E8230A8" w14:textId="77777777" w:rsidR="009A4AC0" w:rsidRDefault="009A4AC0" w:rsidP="00BA5840"/>
        </w:tc>
        <w:tc>
          <w:tcPr>
            <w:tcW w:w="2198" w:type="dxa"/>
          </w:tcPr>
          <w:p w14:paraId="53916FAD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0D76271A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08C6CF77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4E11B27D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7F95056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AC0" w14:paraId="3F263595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53AFC532" w14:textId="77777777" w:rsidR="009A4AC0" w:rsidRDefault="009A4AC0" w:rsidP="00BA5840"/>
        </w:tc>
        <w:tc>
          <w:tcPr>
            <w:tcW w:w="2198" w:type="dxa"/>
          </w:tcPr>
          <w:p w14:paraId="192CE615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6A838214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22219EC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014958B7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5DD201F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4AC0" w14:paraId="3D09B9EB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7E25EEF" w14:textId="77777777" w:rsidR="009A4AC0" w:rsidRDefault="009A4AC0" w:rsidP="00BA5840"/>
        </w:tc>
        <w:tc>
          <w:tcPr>
            <w:tcW w:w="2198" w:type="dxa"/>
          </w:tcPr>
          <w:p w14:paraId="0260CD72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56B640FD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8E81B0E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B62BD34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6015AEB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AC0" w14:paraId="32A98243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92E5054" w14:textId="77777777" w:rsidR="009A4AC0" w:rsidRDefault="009A4AC0" w:rsidP="00BA5840"/>
        </w:tc>
        <w:tc>
          <w:tcPr>
            <w:tcW w:w="2198" w:type="dxa"/>
          </w:tcPr>
          <w:p w14:paraId="40CC65D5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C6B6282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3EAF1607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DECEDAC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6566C53C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4AC0" w14:paraId="6AD77D5E" w14:textId="77777777" w:rsidTr="00BA5840">
        <w:trPr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2BF71AA9" w14:textId="77777777" w:rsidR="009A4AC0" w:rsidRDefault="009A4AC0" w:rsidP="00BA5840"/>
        </w:tc>
        <w:tc>
          <w:tcPr>
            <w:tcW w:w="2198" w:type="dxa"/>
          </w:tcPr>
          <w:p w14:paraId="41C68276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7787C420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2E7C08F8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770E9FC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71CD44DB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AC0" w14:paraId="2904AF14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67F16A12" w14:textId="77777777" w:rsidR="009A4AC0" w:rsidRDefault="009A4AC0" w:rsidP="00BA5840"/>
        </w:tc>
        <w:tc>
          <w:tcPr>
            <w:tcW w:w="2198" w:type="dxa"/>
          </w:tcPr>
          <w:p w14:paraId="337F162C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D826376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7E2E78A9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57D7E095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0FCF9145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A4AC0" w14:paraId="31C5BAA7" w14:textId="77777777" w:rsidTr="00BA5840">
        <w:trPr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33BD4FC8" w14:textId="77777777" w:rsidR="009A4AC0" w:rsidRDefault="009A4AC0" w:rsidP="00BA5840"/>
        </w:tc>
        <w:tc>
          <w:tcPr>
            <w:tcW w:w="2198" w:type="dxa"/>
          </w:tcPr>
          <w:p w14:paraId="00AA8A5F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98B0267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54E8037B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63DA77C3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4F314F8D" w14:textId="77777777" w:rsidR="009A4AC0" w:rsidRDefault="009A4AC0" w:rsidP="00BA58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A4AC0" w14:paraId="4A2D9F9E" w14:textId="77777777" w:rsidTr="00BA58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8" w:type="dxa"/>
          </w:tcPr>
          <w:p w14:paraId="099657C3" w14:textId="77777777" w:rsidR="009A4AC0" w:rsidRDefault="009A4AC0" w:rsidP="00BA5840"/>
        </w:tc>
        <w:tc>
          <w:tcPr>
            <w:tcW w:w="2198" w:type="dxa"/>
          </w:tcPr>
          <w:p w14:paraId="67B18511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6" w:type="dxa"/>
          </w:tcPr>
          <w:p w14:paraId="204AC3FB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31" w:type="dxa"/>
          </w:tcPr>
          <w:p w14:paraId="6F4D2FC0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48" w:type="dxa"/>
          </w:tcPr>
          <w:p w14:paraId="7F2DC218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97" w:type="dxa"/>
          </w:tcPr>
          <w:p w14:paraId="197C21E9" w14:textId="77777777" w:rsidR="009A4AC0" w:rsidRDefault="009A4AC0" w:rsidP="00BA58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3513E2C" w14:textId="77777777" w:rsidR="009A4AC0" w:rsidRDefault="009A4AC0" w:rsidP="009A4AC0">
      <w:pPr>
        <w:ind w:firstLine="720"/>
      </w:pPr>
    </w:p>
    <w:p w14:paraId="6ECB0CA7" w14:textId="77777777" w:rsidR="009A4AC0" w:rsidRDefault="009A4AC0" w:rsidP="009A4AC0">
      <w:pPr>
        <w:ind w:firstLine="720"/>
      </w:pPr>
    </w:p>
    <w:p w14:paraId="7EB1475E" w14:textId="77777777" w:rsidR="009A4AC0" w:rsidRDefault="009A4AC0" w:rsidP="009A4AC0">
      <w:pPr>
        <w:ind w:firstLine="720"/>
      </w:pPr>
    </w:p>
    <w:p w14:paraId="6F746DB5" w14:textId="77777777" w:rsidR="009A4AC0" w:rsidRPr="006D266D" w:rsidRDefault="009A4AC0" w:rsidP="006D266D">
      <w:pPr>
        <w:ind w:firstLine="720"/>
      </w:pPr>
    </w:p>
    <w:sectPr w:rsidR="009A4AC0" w:rsidRPr="006D266D" w:rsidSect="0051636D">
      <w:pgSz w:w="12240" w:h="15840"/>
      <w:pgMar w:top="1440" w:right="1440" w:bottom="1440" w:left="1440" w:header="720" w:footer="720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jU2MTA2NjI0NTdR0lEKTi0uzszPAykwrAUAMB6VhiwAAAA="/>
  </w:docVars>
  <w:rsids>
    <w:rsidRoot w:val="003E7A8C"/>
    <w:rsid w:val="0003411B"/>
    <w:rsid w:val="00165F47"/>
    <w:rsid w:val="002F2843"/>
    <w:rsid w:val="0033574F"/>
    <w:rsid w:val="003D1961"/>
    <w:rsid w:val="003E7A8C"/>
    <w:rsid w:val="0051636D"/>
    <w:rsid w:val="005C40D0"/>
    <w:rsid w:val="006D266D"/>
    <w:rsid w:val="0074379A"/>
    <w:rsid w:val="009A4AC0"/>
    <w:rsid w:val="009B5C07"/>
    <w:rsid w:val="00BE2B21"/>
    <w:rsid w:val="00C06171"/>
    <w:rsid w:val="00C72763"/>
    <w:rsid w:val="00DA7CFD"/>
    <w:rsid w:val="00EB3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B36EC"/>
  <w15:docId w15:val="{0D4AFE4D-7455-4710-A8CC-0D29EA14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26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">
    <w:name w:val="Grid Table 7 Colorful"/>
    <w:basedOn w:val="TableNormal"/>
    <w:uiPriority w:val="52"/>
    <w:rsid w:val="0051636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51636D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6Colorful">
    <w:name w:val="Grid Table 6 Colorful"/>
    <w:basedOn w:val="TableNormal"/>
    <w:uiPriority w:val="51"/>
    <w:rsid w:val="0051636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es Tharwat</dc:creator>
  <cp:keywords/>
  <dc:description/>
  <cp:lastModifiedBy>yasmine ayman</cp:lastModifiedBy>
  <cp:revision>2</cp:revision>
  <dcterms:created xsi:type="dcterms:W3CDTF">2022-01-02T23:29:00Z</dcterms:created>
  <dcterms:modified xsi:type="dcterms:W3CDTF">2022-01-02T23:29:00Z</dcterms:modified>
</cp:coreProperties>
</file>